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230950" w14:textId="77777777" w:rsidR="0039715C" w:rsidRPr="00D803E1" w:rsidRDefault="0039715C" w:rsidP="0039715C">
      <w:pPr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</w:pPr>
      <w:r w:rsidRPr="00D803E1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>نموذج رقم (5)</w:t>
      </w:r>
    </w:p>
    <w:p w14:paraId="1C2914B6" w14:textId="77777777" w:rsidR="0039715C" w:rsidRPr="00D803E1" w:rsidRDefault="0039715C" w:rsidP="0039715C">
      <w:pPr>
        <w:spacing w:line="24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D803E1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نسيج</w:t>
      </w:r>
      <w:r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 xml:space="preserve"> </w:t>
      </w:r>
      <w:r w:rsidRPr="00D803E1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- حياكة</w:t>
      </w:r>
    </w:p>
    <w:p w14:paraId="6F0C4B01" w14:textId="77777777" w:rsidR="0039715C" w:rsidRPr="00D803E1" w:rsidRDefault="0039715C" w:rsidP="0039715C">
      <w:pPr>
        <w:spacing w:line="24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D803E1">
        <w:rPr>
          <w:rFonts w:asciiTheme="majorBidi" w:hAnsiTheme="majorBidi" w:cstheme="majorBidi" w:hint="cs"/>
          <w:b/>
          <w:bCs/>
          <w:color w:val="FF0000"/>
          <w:sz w:val="32"/>
          <w:szCs w:val="32"/>
        </w:rPr>
        <w:t>F</w:t>
      </w:r>
      <w:r w:rsidRPr="00D803E1">
        <w:rPr>
          <w:rFonts w:asciiTheme="majorBidi" w:hAnsiTheme="majorBidi" w:cstheme="majorBidi"/>
          <w:b/>
          <w:bCs/>
          <w:color w:val="FF0000"/>
          <w:sz w:val="32"/>
          <w:szCs w:val="32"/>
        </w:rPr>
        <w:t>abric knitting</w:t>
      </w:r>
    </w:p>
    <w:p w14:paraId="45A64ABE" w14:textId="77777777" w:rsidR="0039715C" w:rsidRPr="00B734C7" w:rsidRDefault="0039715C" w:rsidP="0039715C">
      <w:pPr>
        <w:spacing w:line="360" w:lineRule="auto"/>
        <w:jc w:val="center"/>
        <w:rPr>
          <w:sz w:val="28"/>
          <w:szCs w:val="28"/>
        </w:rPr>
      </w:pPr>
    </w:p>
    <w:p w14:paraId="178E2BB9" w14:textId="77777777" w:rsidR="0039715C" w:rsidRDefault="0039715C" w:rsidP="0039715C">
      <w:pPr>
        <w:pStyle w:val="ListParagraph"/>
        <w:numPr>
          <w:ilvl w:val="0"/>
          <w:numId w:val="7"/>
        </w:numPr>
        <w:spacing w:line="360" w:lineRule="auto"/>
        <w:jc w:val="both"/>
        <w:rPr>
          <w:color w:val="0070C0"/>
          <w:sz w:val="28"/>
          <w:szCs w:val="28"/>
        </w:rPr>
      </w:pPr>
      <w:r w:rsidRPr="004D38E8">
        <w:rPr>
          <w:rFonts w:asciiTheme="majorBidi" w:hAnsiTheme="majorBidi" w:cstheme="majorBidi"/>
          <w:color w:val="0070C0"/>
          <w:sz w:val="28"/>
          <w:szCs w:val="28"/>
        </w:rPr>
        <w:t>What is the best title of passage?</w:t>
      </w:r>
      <w:r w:rsidRPr="004D38E8">
        <w:rPr>
          <w:rFonts w:hint="cs"/>
          <w:color w:val="0070C0"/>
          <w:sz w:val="28"/>
          <w:szCs w:val="28"/>
        </w:rPr>
        <w:t xml:space="preserve"> </w:t>
      </w:r>
      <w:r w:rsidRPr="004D38E8">
        <w:rPr>
          <w:rFonts w:ascii="Simplified Arabic" w:hAnsi="Simplified Arabic" w:cs="Simplified Arabic" w:hint="cs"/>
          <w:color w:val="0070C0"/>
          <w:sz w:val="28"/>
          <w:szCs w:val="28"/>
          <w:rtl/>
        </w:rPr>
        <w:t>ما العنوان المناسب للقطعة؟</w:t>
      </w:r>
    </w:p>
    <w:p w14:paraId="443023BC" w14:textId="77777777" w:rsidR="0039715C" w:rsidRPr="00D803E1" w:rsidRDefault="0039715C" w:rsidP="0039715C">
      <w:pPr>
        <w:pStyle w:val="ListParagraph"/>
        <w:spacing w:line="360" w:lineRule="auto"/>
        <w:ind w:left="360"/>
        <w:jc w:val="both"/>
        <w:rPr>
          <w:sz w:val="28"/>
          <w:szCs w:val="28"/>
        </w:rPr>
      </w:pPr>
      <w:r w:rsidRPr="00D803E1">
        <w:rPr>
          <w:rFonts w:asciiTheme="majorBidi" w:hAnsiTheme="majorBidi" w:cstheme="majorBidi"/>
          <w:sz w:val="28"/>
          <w:szCs w:val="28"/>
        </w:rPr>
        <w:t>-</w:t>
      </w:r>
      <w:r w:rsidRPr="00D803E1">
        <w:rPr>
          <w:sz w:val="28"/>
          <w:szCs w:val="28"/>
        </w:rPr>
        <w:t>------------------------------------------</w:t>
      </w:r>
    </w:p>
    <w:p w14:paraId="05D7C0BD" w14:textId="77777777" w:rsidR="0039715C" w:rsidRPr="004D38E8" w:rsidRDefault="0039715C" w:rsidP="0039715C">
      <w:pPr>
        <w:pStyle w:val="ListParagraph"/>
        <w:numPr>
          <w:ilvl w:val="0"/>
          <w:numId w:val="7"/>
        </w:numPr>
        <w:spacing w:line="360" w:lineRule="auto"/>
        <w:jc w:val="both"/>
        <w:rPr>
          <w:color w:val="0070C0"/>
          <w:sz w:val="28"/>
          <w:szCs w:val="28"/>
        </w:rPr>
      </w:pPr>
      <w:r w:rsidRPr="004D38E8">
        <w:rPr>
          <w:rFonts w:asciiTheme="majorBidi" w:hAnsiTheme="majorBidi" w:cstheme="majorBidi" w:hint="cs"/>
          <w:color w:val="0070C0"/>
          <w:sz w:val="28"/>
          <w:szCs w:val="28"/>
        </w:rPr>
        <w:t>W</w:t>
      </w:r>
      <w:r w:rsidRPr="004D38E8">
        <w:rPr>
          <w:rFonts w:asciiTheme="majorBidi" w:hAnsiTheme="majorBidi" w:cstheme="majorBidi"/>
          <w:color w:val="0070C0"/>
          <w:sz w:val="28"/>
          <w:szCs w:val="28"/>
        </w:rPr>
        <w:t>hat is the meaning of the word function?</w:t>
      </w:r>
      <w:r w:rsidRPr="004D38E8">
        <w:rPr>
          <w:rFonts w:hint="cs"/>
          <w:color w:val="0070C0"/>
          <w:sz w:val="28"/>
          <w:szCs w:val="28"/>
        </w:rPr>
        <w:t xml:space="preserve"> </w:t>
      </w:r>
      <w:r w:rsidRPr="004D38E8">
        <w:rPr>
          <w:rFonts w:ascii="Simplified Arabic" w:hAnsi="Simplified Arabic" w:cs="Simplified Arabic" w:hint="cs"/>
          <w:color w:val="0070C0"/>
          <w:sz w:val="28"/>
          <w:szCs w:val="28"/>
          <w:rtl/>
        </w:rPr>
        <w:t>ما معنى كلمة وظيفة</w:t>
      </w:r>
      <w:r w:rsidRPr="004D38E8">
        <w:rPr>
          <w:rFonts w:hint="cs"/>
          <w:color w:val="0070C0"/>
          <w:sz w:val="28"/>
          <w:szCs w:val="28"/>
          <w:rtl/>
        </w:rPr>
        <w:t>؟</w:t>
      </w:r>
    </w:p>
    <w:p w14:paraId="4109B32E" w14:textId="77777777" w:rsidR="0039715C" w:rsidRPr="00B734C7" w:rsidRDefault="0039715C" w:rsidP="0039715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Job- position =service, action = assignment = task </w:t>
      </w:r>
    </w:p>
    <w:p w14:paraId="2C2BBF1C" w14:textId="77777777" w:rsidR="0039715C" w:rsidRDefault="0039715C" w:rsidP="0039715C">
      <w:pPr>
        <w:pStyle w:val="ListParagraph"/>
        <w:numPr>
          <w:ilvl w:val="0"/>
          <w:numId w:val="7"/>
        </w:numPr>
        <w:spacing w:line="360" w:lineRule="auto"/>
        <w:jc w:val="both"/>
        <w:rPr>
          <w:color w:val="0070C0"/>
          <w:sz w:val="28"/>
          <w:szCs w:val="28"/>
        </w:rPr>
      </w:pPr>
      <w:r w:rsidRPr="004D38E8">
        <w:rPr>
          <w:rFonts w:asciiTheme="majorBidi" w:hAnsiTheme="majorBidi" w:cstheme="majorBidi" w:hint="cs"/>
          <w:color w:val="0070C0"/>
          <w:sz w:val="28"/>
          <w:szCs w:val="28"/>
        </w:rPr>
        <w:t>C</w:t>
      </w:r>
      <w:r w:rsidRPr="004D38E8">
        <w:rPr>
          <w:rFonts w:asciiTheme="majorBidi" w:hAnsiTheme="majorBidi" w:cstheme="majorBidi"/>
          <w:color w:val="0070C0"/>
          <w:sz w:val="28"/>
          <w:szCs w:val="28"/>
        </w:rPr>
        <w:t>omp</w:t>
      </w:r>
      <w:r w:rsidRPr="004D38E8">
        <w:rPr>
          <w:rFonts w:asciiTheme="majorBidi" w:hAnsiTheme="majorBidi" w:cstheme="majorBidi" w:hint="cs"/>
          <w:color w:val="0070C0"/>
          <w:sz w:val="28"/>
          <w:szCs w:val="28"/>
        </w:rPr>
        <w:t>a</w:t>
      </w:r>
      <w:r w:rsidRPr="004D38E8">
        <w:rPr>
          <w:rFonts w:asciiTheme="majorBidi" w:hAnsiTheme="majorBidi" w:cstheme="majorBidi"/>
          <w:color w:val="0070C0"/>
          <w:sz w:val="28"/>
          <w:szCs w:val="28"/>
        </w:rPr>
        <w:t>re between</w:t>
      </w:r>
      <w:r w:rsidRPr="004D38E8">
        <w:rPr>
          <w:rFonts w:hint="cs"/>
          <w:color w:val="0070C0"/>
          <w:sz w:val="28"/>
          <w:szCs w:val="28"/>
        </w:rPr>
        <w:t xml:space="preserve"> (</w:t>
      </w:r>
      <w:r w:rsidRPr="004D38E8">
        <w:rPr>
          <w:rFonts w:ascii="Simplified Arabic" w:hAnsi="Simplified Arabic" w:cs="Simplified Arabic" w:hint="cs"/>
          <w:color w:val="0070C0"/>
          <w:sz w:val="28"/>
          <w:szCs w:val="28"/>
          <w:rtl/>
        </w:rPr>
        <w:t>مقارنة بين</w:t>
      </w:r>
      <w:r w:rsidRPr="004D38E8">
        <w:rPr>
          <w:rFonts w:hint="cs"/>
          <w:color w:val="0070C0"/>
          <w:sz w:val="28"/>
          <w:szCs w:val="28"/>
        </w:rPr>
        <w:t>)</w:t>
      </w:r>
      <w:r w:rsidRPr="004D38E8">
        <w:rPr>
          <w:rFonts w:ascii="Times New Roman" w:hAnsi="Times New Roman" w:cs="Times New Roman"/>
          <w:color w:val="0070C0"/>
          <w:sz w:val="28"/>
          <w:szCs w:val="28"/>
        </w:rPr>
        <w:t xml:space="preserve"> the needle</w:t>
      </w:r>
      <w:r w:rsidRPr="004D38E8">
        <w:rPr>
          <w:rFonts w:hint="cs"/>
          <w:color w:val="0070C0"/>
          <w:sz w:val="28"/>
          <w:szCs w:val="28"/>
        </w:rPr>
        <w:t xml:space="preserve"> (</w:t>
      </w:r>
      <w:r w:rsidRPr="004D38E8">
        <w:rPr>
          <w:rFonts w:ascii="Simplified Arabic" w:hAnsi="Simplified Arabic" w:cs="Simplified Arabic" w:hint="cs"/>
          <w:color w:val="0070C0"/>
          <w:sz w:val="28"/>
          <w:szCs w:val="28"/>
          <w:rtl/>
        </w:rPr>
        <w:t>الابرة اليدوية</w:t>
      </w:r>
      <w:r w:rsidRPr="004D38E8">
        <w:rPr>
          <w:rFonts w:hint="cs"/>
          <w:color w:val="0070C0"/>
          <w:sz w:val="28"/>
          <w:szCs w:val="28"/>
        </w:rPr>
        <w:t>)</w:t>
      </w:r>
      <w:r w:rsidRPr="004D38E8">
        <w:rPr>
          <w:color w:val="0070C0"/>
          <w:sz w:val="28"/>
          <w:szCs w:val="28"/>
        </w:rPr>
        <w:t xml:space="preserve"> and sewing machine</w:t>
      </w:r>
      <w:r w:rsidRPr="004D38E8">
        <w:rPr>
          <w:rFonts w:hint="cs"/>
          <w:color w:val="0070C0"/>
          <w:sz w:val="28"/>
          <w:szCs w:val="28"/>
        </w:rPr>
        <w:t xml:space="preserve"> (</w:t>
      </w:r>
      <w:r w:rsidRPr="004D38E8">
        <w:rPr>
          <w:rFonts w:ascii="Simplified Arabic" w:hAnsi="Simplified Arabic" w:cs="Simplified Arabic" w:hint="cs"/>
          <w:color w:val="0070C0"/>
          <w:sz w:val="28"/>
          <w:szCs w:val="28"/>
          <w:rtl/>
        </w:rPr>
        <w:t>ماكينة الخياطة</w:t>
      </w:r>
      <w:r w:rsidRPr="004D38E8">
        <w:rPr>
          <w:rFonts w:hint="cs"/>
          <w:color w:val="0070C0"/>
          <w:sz w:val="28"/>
          <w:szCs w:val="28"/>
        </w:rPr>
        <w:t>)</w:t>
      </w:r>
      <w:r w:rsidRPr="004D38E8">
        <w:rPr>
          <w:color w:val="0070C0"/>
          <w:sz w:val="28"/>
          <w:szCs w:val="28"/>
        </w:rPr>
        <w:t>?</w:t>
      </w:r>
    </w:p>
    <w:p w14:paraId="254F4F05" w14:textId="77777777" w:rsidR="0039715C" w:rsidRPr="00D803E1" w:rsidRDefault="0039715C" w:rsidP="0039715C">
      <w:pPr>
        <w:pStyle w:val="ListParagraph"/>
        <w:spacing w:line="360" w:lineRule="auto"/>
        <w:ind w:left="360"/>
        <w:jc w:val="both"/>
        <w:rPr>
          <w:sz w:val="28"/>
          <w:szCs w:val="28"/>
        </w:rPr>
      </w:pPr>
      <w:r>
        <w:rPr>
          <w:rFonts w:asciiTheme="majorBidi" w:hAnsiTheme="majorBidi" w:cstheme="majorBidi"/>
          <w:color w:val="0070C0"/>
          <w:sz w:val="28"/>
          <w:szCs w:val="28"/>
        </w:rPr>
        <w:t xml:space="preserve"> </w:t>
      </w:r>
      <w:r w:rsidRPr="00D803E1">
        <w:rPr>
          <w:rFonts w:asciiTheme="majorBidi" w:hAnsiTheme="majorBidi" w:cstheme="majorBidi"/>
          <w:sz w:val="28"/>
          <w:szCs w:val="28"/>
        </w:rPr>
        <w:t>-</w:t>
      </w:r>
      <w:r w:rsidRPr="00D803E1">
        <w:rPr>
          <w:sz w:val="28"/>
          <w:szCs w:val="28"/>
        </w:rPr>
        <w:t>------------------------------------------</w:t>
      </w:r>
    </w:p>
    <w:p w14:paraId="6E972EFB" w14:textId="77777777" w:rsidR="0039715C" w:rsidRPr="00F821A8" w:rsidRDefault="0039715C" w:rsidP="0039715C">
      <w:pPr>
        <w:pStyle w:val="ListParagraph"/>
        <w:numPr>
          <w:ilvl w:val="0"/>
          <w:numId w:val="7"/>
        </w:numPr>
        <w:spacing w:line="360" w:lineRule="auto"/>
        <w:jc w:val="both"/>
        <w:rPr>
          <w:color w:val="0070C0"/>
          <w:sz w:val="28"/>
          <w:szCs w:val="28"/>
        </w:rPr>
      </w:pPr>
      <w:r w:rsidRPr="00F821A8">
        <w:rPr>
          <w:rFonts w:asciiTheme="majorBidi" w:hAnsiTheme="majorBidi" w:cstheme="majorBidi"/>
          <w:color w:val="0070C0"/>
          <w:sz w:val="28"/>
          <w:szCs w:val="28"/>
        </w:rPr>
        <w:t>Are all people good at sewing</w:t>
      </w:r>
      <w:r w:rsidRPr="00F821A8">
        <w:rPr>
          <w:color w:val="0070C0"/>
          <w:sz w:val="28"/>
          <w:szCs w:val="28"/>
        </w:rPr>
        <w:t xml:space="preserve">? </w:t>
      </w:r>
      <w:r w:rsidRPr="00F821A8">
        <w:rPr>
          <w:rFonts w:hint="cs"/>
          <w:color w:val="0070C0"/>
          <w:sz w:val="28"/>
          <w:szCs w:val="28"/>
        </w:rPr>
        <w:t xml:space="preserve"> </w:t>
      </w:r>
      <w:r w:rsidRPr="00F821A8">
        <w:rPr>
          <w:rFonts w:ascii="Simplified Arabic" w:hAnsi="Simplified Arabic" w:cs="Simplified Arabic" w:hint="cs"/>
          <w:color w:val="0070C0"/>
          <w:sz w:val="28"/>
          <w:szCs w:val="28"/>
          <w:rtl/>
        </w:rPr>
        <w:t>هل كل الناس يجيدون الحياكة</w:t>
      </w:r>
      <w:r w:rsidRPr="00F821A8">
        <w:rPr>
          <w:rFonts w:hint="cs"/>
          <w:color w:val="0070C0"/>
          <w:sz w:val="28"/>
          <w:szCs w:val="28"/>
          <w:rtl/>
        </w:rPr>
        <w:t>؟</w:t>
      </w:r>
    </w:p>
    <w:p w14:paraId="38F24DEB" w14:textId="77777777" w:rsidR="0039715C" w:rsidRPr="00B734C7" w:rsidRDefault="0039715C" w:rsidP="0039715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>No, they aren’t, only some.</w:t>
      </w:r>
    </w:p>
    <w:p w14:paraId="42A3F83A" w14:textId="77777777" w:rsidR="0039715C" w:rsidRDefault="0039715C" w:rsidP="0039715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Theme="majorBidi" w:hAnsiTheme="majorBidi" w:cstheme="majorBidi"/>
          <w:color w:val="0070C0"/>
          <w:sz w:val="28"/>
          <w:szCs w:val="28"/>
        </w:rPr>
      </w:pPr>
      <w:r w:rsidRPr="004D38E8">
        <w:rPr>
          <w:rFonts w:asciiTheme="majorBidi" w:hAnsiTheme="majorBidi" w:cstheme="majorBidi" w:hint="cs"/>
          <w:color w:val="0070C0"/>
          <w:sz w:val="28"/>
          <w:szCs w:val="28"/>
        </w:rPr>
        <w:t>Wh</w:t>
      </w:r>
      <w:r>
        <w:rPr>
          <w:rFonts w:asciiTheme="majorBidi" w:hAnsiTheme="majorBidi" w:cstheme="majorBidi"/>
          <w:color w:val="0070C0"/>
          <w:sz w:val="28"/>
          <w:szCs w:val="28"/>
        </w:rPr>
        <w:t>at is not mentioned about t</w:t>
      </w:r>
      <w:r w:rsidRPr="004D38E8">
        <w:rPr>
          <w:rFonts w:asciiTheme="majorBidi" w:hAnsiTheme="majorBidi" w:cstheme="majorBidi"/>
          <w:color w:val="0070C0"/>
          <w:sz w:val="28"/>
          <w:szCs w:val="28"/>
        </w:rPr>
        <w:t xml:space="preserve">he knitting? </w:t>
      </w:r>
      <w:r w:rsidRPr="004D38E8">
        <w:rPr>
          <w:rFonts w:ascii="Simplified Arabic" w:hAnsi="Simplified Arabic" w:cs="Simplified Arabic" w:hint="cs"/>
          <w:color w:val="0070C0"/>
          <w:sz w:val="28"/>
          <w:szCs w:val="28"/>
          <w:rtl/>
        </w:rPr>
        <w:t>ما الشيء الذي لم يذكره عن الكروشيه؟</w:t>
      </w:r>
      <w:r w:rsidRPr="004D38E8">
        <w:rPr>
          <w:rFonts w:asciiTheme="majorBidi" w:hAnsiTheme="majorBidi" w:cstheme="majorBidi"/>
          <w:color w:val="0070C0"/>
          <w:sz w:val="28"/>
          <w:szCs w:val="28"/>
        </w:rPr>
        <w:t xml:space="preserve"> </w:t>
      </w:r>
    </w:p>
    <w:p w14:paraId="2776AA54" w14:textId="77777777" w:rsidR="0039715C" w:rsidRPr="00D803E1" w:rsidRDefault="0039715C" w:rsidP="0039715C">
      <w:pPr>
        <w:pStyle w:val="ListParagraph"/>
        <w:spacing w:line="360" w:lineRule="auto"/>
        <w:ind w:left="360"/>
        <w:jc w:val="both"/>
        <w:rPr>
          <w:sz w:val="28"/>
          <w:szCs w:val="28"/>
        </w:rPr>
      </w:pPr>
      <w:r>
        <w:rPr>
          <w:rFonts w:asciiTheme="majorBidi" w:hAnsiTheme="majorBidi" w:cstheme="majorBidi"/>
          <w:color w:val="0070C0"/>
          <w:sz w:val="28"/>
          <w:szCs w:val="28"/>
        </w:rPr>
        <w:t xml:space="preserve"> </w:t>
      </w:r>
      <w:r w:rsidRPr="00D803E1">
        <w:rPr>
          <w:rFonts w:asciiTheme="majorBidi" w:hAnsiTheme="majorBidi" w:cstheme="majorBidi"/>
          <w:sz w:val="28"/>
          <w:szCs w:val="28"/>
        </w:rPr>
        <w:t>-</w:t>
      </w:r>
      <w:r w:rsidRPr="00D803E1">
        <w:rPr>
          <w:sz w:val="28"/>
          <w:szCs w:val="28"/>
        </w:rPr>
        <w:t>------------------------------------------</w:t>
      </w:r>
    </w:p>
    <w:p w14:paraId="0E712984" w14:textId="77777777" w:rsidR="0039715C" w:rsidRPr="00D803E1" w:rsidRDefault="0039715C" w:rsidP="0039715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Theme="majorBidi" w:hAnsiTheme="majorBidi" w:cstheme="majorBidi"/>
          <w:color w:val="0070C0"/>
          <w:sz w:val="28"/>
          <w:szCs w:val="28"/>
        </w:rPr>
      </w:pPr>
      <w:r w:rsidRPr="004D38E8">
        <w:rPr>
          <w:rFonts w:asciiTheme="majorBidi" w:hAnsiTheme="majorBidi" w:cstheme="majorBidi" w:hint="cs"/>
          <w:color w:val="0070C0"/>
          <w:sz w:val="28"/>
          <w:szCs w:val="28"/>
        </w:rPr>
        <w:t>W</w:t>
      </w:r>
      <w:r w:rsidRPr="004D38E8">
        <w:rPr>
          <w:rFonts w:asciiTheme="majorBidi" w:hAnsiTheme="majorBidi" w:cstheme="majorBidi"/>
          <w:color w:val="0070C0"/>
          <w:sz w:val="28"/>
          <w:szCs w:val="28"/>
        </w:rPr>
        <w:t xml:space="preserve">hy do people appreciate to whom can sew? </w:t>
      </w:r>
      <w:r w:rsidRPr="004D38E8">
        <w:rPr>
          <w:rFonts w:ascii="Simplified Arabic" w:hAnsi="Simplified Arabic" w:cs="Simplified Arabic" w:hint="cs"/>
          <w:color w:val="0070C0"/>
          <w:sz w:val="28"/>
          <w:szCs w:val="28"/>
          <w:rtl/>
        </w:rPr>
        <w:t>لماذا الناس ممتنين لمن يعرفوا الحياكة</w:t>
      </w:r>
    </w:p>
    <w:p w14:paraId="26526DFE" w14:textId="77777777" w:rsidR="0039715C" w:rsidRPr="00D803E1" w:rsidRDefault="0039715C" w:rsidP="0039715C">
      <w:pPr>
        <w:pStyle w:val="ListParagraph"/>
        <w:spacing w:line="360" w:lineRule="auto"/>
        <w:ind w:left="360"/>
        <w:jc w:val="both"/>
        <w:rPr>
          <w:sz w:val="28"/>
          <w:szCs w:val="28"/>
        </w:rPr>
      </w:pPr>
      <w:r>
        <w:rPr>
          <w:rFonts w:asciiTheme="majorBidi" w:hAnsiTheme="majorBidi" w:cstheme="majorBidi" w:hint="cs"/>
          <w:color w:val="0070C0"/>
          <w:sz w:val="28"/>
          <w:szCs w:val="28"/>
          <w:rtl/>
        </w:rPr>
        <w:t xml:space="preserve"> </w:t>
      </w:r>
      <w:r w:rsidRPr="00D803E1">
        <w:rPr>
          <w:rFonts w:asciiTheme="majorBidi" w:hAnsiTheme="majorBidi" w:cstheme="majorBidi"/>
          <w:sz w:val="28"/>
          <w:szCs w:val="28"/>
        </w:rPr>
        <w:t>-</w:t>
      </w:r>
      <w:r w:rsidRPr="00D803E1">
        <w:rPr>
          <w:sz w:val="28"/>
          <w:szCs w:val="28"/>
        </w:rPr>
        <w:t>------------------------------------------</w:t>
      </w:r>
    </w:p>
    <w:p w14:paraId="4352763A" w14:textId="77777777" w:rsidR="0039715C" w:rsidRDefault="0039715C" w:rsidP="0039715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Theme="majorBidi" w:hAnsiTheme="majorBidi" w:cstheme="majorBidi"/>
          <w:color w:val="0070C0"/>
          <w:sz w:val="28"/>
          <w:szCs w:val="28"/>
        </w:rPr>
      </w:pPr>
      <w:r w:rsidRPr="004D38E8">
        <w:rPr>
          <w:rFonts w:asciiTheme="majorBidi" w:hAnsiTheme="majorBidi" w:cstheme="majorBidi" w:hint="cs"/>
          <w:color w:val="0070C0"/>
          <w:sz w:val="28"/>
          <w:szCs w:val="28"/>
        </w:rPr>
        <w:t>Th</w:t>
      </w:r>
      <w:r w:rsidRPr="004D38E8">
        <w:rPr>
          <w:rFonts w:asciiTheme="majorBidi" w:hAnsiTheme="majorBidi" w:cstheme="majorBidi"/>
          <w:color w:val="0070C0"/>
          <w:sz w:val="28"/>
          <w:szCs w:val="28"/>
        </w:rPr>
        <w:t xml:space="preserve">e difference between </w:t>
      </w:r>
      <w:r w:rsidRPr="00007B8D">
        <w:rPr>
          <w:rFonts w:ascii="Simplified Arabic" w:hAnsi="Simplified Arabic" w:cs="Simplified Arabic"/>
          <w:color w:val="0070C0"/>
          <w:sz w:val="28"/>
          <w:szCs w:val="28"/>
          <w:rtl/>
        </w:rPr>
        <w:t>الفرق بين</w:t>
      </w:r>
    </w:p>
    <w:p w14:paraId="4D8E5773" w14:textId="77777777" w:rsidR="0039715C" w:rsidRPr="00D803E1" w:rsidRDefault="0039715C" w:rsidP="0039715C">
      <w:pPr>
        <w:pStyle w:val="ListParagraph"/>
        <w:spacing w:line="360" w:lineRule="auto"/>
        <w:ind w:left="360"/>
        <w:jc w:val="both"/>
        <w:rPr>
          <w:sz w:val="28"/>
          <w:szCs w:val="28"/>
        </w:rPr>
      </w:pPr>
      <w:r>
        <w:rPr>
          <w:rFonts w:asciiTheme="majorBidi" w:hAnsiTheme="majorBidi" w:cstheme="majorBidi"/>
          <w:color w:val="0070C0"/>
          <w:sz w:val="28"/>
          <w:szCs w:val="28"/>
        </w:rPr>
        <w:t xml:space="preserve"> </w:t>
      </w:r>
      <w:r w:rsidRPr="00D803E1">
        <w:rPr>
          <w:rFonts w:asciiTheme="majorBidi" w:hAnsiTheme="majorBidi" w:cstheme="majorBidi"/>
          <w:sz w:val="28"/>
          <w:szCs w:val="28"/>
        </w:rPr>
        <w:t>-</w:t>
      </w:r>
      <w:r w:rsidRPr="00D803E1">
        <w:rPr>
          <w:sz w:val="28"/>
          <w:szCs w:val="28"/>
        </w:rPr>
        <w:t>------------------------------------------</w:t>
      </w:r>
    </w:p>
    <w:p w14:paraId="68BDC272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2D9904A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7F8150E7" w14:textId="77777777" w:rsidR="0039715C" w:rsidRPr="00171A20" w:rsidRDefault="0039715C" w:rsidP="0039715C">
      <w:pPr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171A20"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t>Dates</w:t>
      </w:r>
    </w:p>
    <w:p w14:paraId="1F09AEF2" w14:textId="77777777" w:rsidR="0039715C" w:rsidRPr="00171A20" w:rsidRDefault="0039715C" w:rsidP="0039715C">
      <w:pPr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171A20"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  <w:t>التمر</w:t>
      </w:r>
    </w:p>
    <w:p w14:paraId="51894BA9" w14:textId="77777777" w:rsidR="0039715C" w:rsidRPr="00656C1F" w:rsidRDefault="0039715C" w:rsidP="0039715C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656C1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h</w:t>
      </w:r>
      <w:r w:rsidRPr="00656C1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at is the best title for the passage? </w:t>
      </w:r>
      <w:r w:rsidRPr="00656C1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ا العنوان المناسب للقطعة؟</w:t>
      </w:r>
    </w:p>
    <w:p w14:paraId="1B2872C1" w14:textId="77777777" w:rsidR="0039715C" w:rsidRPr="00B734C7" w:rsidRDefault="0039715C" w:rsidP="0039715C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The advantages of dates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فوائد التمر</w:t>
      </w:r>
    </w:p>
    <w:p w14:paraId="79C72037" w14:textId="77777777" w:rsidR="0039715C" w:rsidRDefault="0039715C" w:rsidP="0039715C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656C1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656C1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at is not mentioned about the advantages of dates? </w:t>
      </w:r>
      <w:r w:rsidRPr="00656C1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ا الذي لم يذكر عن فوائد التمر؟</w:t>
      </w:r>
    </w:p>
    <w:p w14:paraId="672BD078" w14:textId="77777777" w:rsidR="0039715C" w:rsidRPr="00171A20" w:rsidRDefault="0039715C" w:rsidP="0039715C">
      <w:pPr>
        <w:pStyle w:val="ListParagraph"/>
        <w:spacing w:line="360" w:lineRule="auto"/>
        <w:ind w:left="360"/>
        <w:jc w:val="both"/>
        <w:rPr>
          <w:sz w:val="28"/>
          <w:szCs w:val="28"/>
        </w:rPr>
      </w:pPr>
      <w:r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 </w:t>
      </w:r>
      <w:r w:rsidRPr="00D803E1">
        <w:rPr>
          <w:rFonts w:asciiTheme="majorBidi" w:hAnsiTheme="majorBidi" w:cstheme="majorBidi"/>
          <w:sz w:val="28"/>
          <w:szCs w:val="28"/>
        </w:rPr>
        <w:t>-</w:t>
      </w:r>
      <w:r w:rsidRPr="00D803E1">
        <w:rPr>
          <w:sz w:val="28"/>
          <w:szCs w:val="28"/>
        </w:rPr>
        <w:t>------------------------------------------</w:t>
      </w:r>
    </w:p>
    <w:p w14:paraId="16E97A6A" w14:textId="77777777" w:rsidR="0039715C" w:rsidRPr="00656C1F" w:rsidRDefault="0039715C" w:rsidP="0039715C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656C1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h</w:t>
      </w:r>
      <w:r w:rsidRPr="00656C1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at are the advantages of dates? </w:t>
      </w:r>
      <w:r w:rsidRPr="00656C1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ا هي فوائد التمر؟</w:t>
      </w:r>
    </w:p>
    <w:p w14:paraId="160A00CA" w14:textId="77777777" w:rsidR="0039715C" w:rsidRPr="00B734C7" w:rsidRDefault="0039715C" w:rsidP="0039715C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Strength of everybody. </w:t>
      </w:r>
    </w:p>
    <w:p w14:paraId="18CCF56A" w14:textId="77777777" w:rsidR="0039715C" w:rsidRPr="00B734C7" w:rsidRDefault="0039715C" w:rsidP="0039715C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Strength muscles of uterus.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يقوي عضلات الرحم</w:t>
      </w:r>
    </w:p>
    <w:p w14:paraId="09EFA78C" w14:textId="77777777" w:rsidR="0039715C" w:rsidRPr="00B734C7" w:rsidRDefault="0039715C" w:rsidP="0039715C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Strength a weak heart.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يقوي القلب</w:t>
      </w:r>
    </w:p>
    <w:p w14:paraId="49FB56A3" w14:textId="77777777" w:rsidR="0039715C" w:rsidRPr="00B734C7" w:rsidRDefault="0039715C" w:rsidP="0039715C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Easily digest.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سهولة الهضم</w:t>
      </w:r>
    </w:p>
    <w:p w14:paraId="4A378E92" w14:textId="77777777" w:rsidR="0039715C" w:rsidRPr="00B734C7" w:rsidRDefault="0039715C" w:rsidP="0039715C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Abdominal disease, abdominal cancer </w:t>
      </w:r>
    </w:p>
    <w:p w14:paraId="50654B55" w14:textId="77777777" w:rsidR="0039715C" w:rsidRPr="00656C1F" w:rsidRDefault="0039715C" w:rsidP="0039715C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656C1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656C1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at is the part of the palm tree that not mentioned? </w:t>
      </w:r>
      <w:r w:rsidRPr="00656C1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 xml:space="preserve">ما هو الجزء من النخلة الذي لم يذكر؟ </w:t>
      </w:r>
    </w:p>
    <w:p w14:paraId="5907E2FB" w14:textId="77777777" w:rsidR="0039715C" w:rsidRPr="00B734C7" w:rsidRDefault="0039715C" w:rsidP="0039715C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Ripe  </w:t>
      </w:r>
      <w:r w:rsidRPr="00B734C7">
        <w:rPr>
          <w:rFonts w:asciiTheme="majorBidi" w:hAnsiTheme="majorBidi" w:cstheme="majorBidi"/>
          <w:sz w:val="28"/>
          <w:szCs w:val="28"/>
          <w:rtl/>
        </w:rPr>
        <w:t>(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ينضج</w:t>
      </w:r>
      <w:r w:rsidRPr="00B734C7">
        <w:rPr>
          <w:rFonts w:asciiTheme="majorBidi" w:hAnsiTheme="majorBidi" w:cstheme="majorBidi"/>
          <w:sz w:val="28"/>
          <w:szCs w:val="28"/>
          <w:rtl/>
        </w:rPr>
        <w:t>)</w:t>
      </w:r>
      <w:r w:rsidRPr="00B734C7">
        <w:rPr>
          <w:rFonts w:asciiTheme="majorBidi" w:hAnsiTheme="majorBidi" w:cstheme="majorBidi"/>
          <w:sz w:val="28"/>
          <w:szCs w:val="28"/>
        </w:rPr>
        <w:t xml:space="preserve"> = ripening, thrive , grow </w:t>
      </w:r>
      <w:r w:rsidRPr="00B734C7">
        <w:rPr>
          <w:rFonts w:asciiTheme="majorBidi" w:hAnsiTheme="majorBidi" w:cstheme="majorBidi"/>
          <w:sz w:val="28"/>
          <w:szCs w:val="28"/>
          <w:rtl/>
        </w:rPr>
        <w:t>(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ينمو</w:t>
      </w:r>
      <w:r w:rsidRPr="00B734C7">
        <w:rPr>
          <w:rFonts w:asciiTheme="majorBidi" w:hAnsiTheme="majorBidi" w:cstheme="majorBidi"/>
          <w:sz w:val="28"/>
          <w:szCs w:val="28"/>
          <w:rtl/>
        </w:rPr>
        <w:t>)</w:t>
      </w:r>
    </w:p>
    <w:p w14:paraId="1E9B8EA1" w14:textId="77777777" w:rsidR="0039715C" w:rsidRPr="00B734C7" w:rsidRDefault="0039715C" w:rsidP="0039715C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Cultivated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زراعة</w:t>
      </w:r>
      <w:r w:rsidRPr="00B734C7">
        <w:rPr>
          <w:rFonts w:asciiTheme="majorBidi" w:hAnsiTheme="majorBidi" w:cstheme="majorBidi"/>
          <w:sz w:val="28"/>
          <w:szCs w:val="28"/>
        </w:rPr>
        <w:t xml:space="preserve"> </w:t>
      </w:r>
      <w:r w:rsidRPr="00B734C7">
        <w:rPr>
          <w:rFonts w:asciiTheme="majorBidi" w:hAnsiTheme="majorBidi" w:cstheme="majorBidi"/>
          <w:sz w:val="28"/>
          <w:szCs w:val="28"/>
          <w:rtl/>
        </w:rPr>
        <w:t xml:space="preserve"> =</w:t>
      </w:r>
      <w:r w:rsidRPr="00B734C7">
        <w:rPr>
          <w:rFonts w:asciiTheme="majorBidi" w:hAnsiTheme="majorBidi" w:cstheme="majorBidi"/>
          <w:sz w:val="28"/>
          <w:szCs w:val="28"/>
        </w:rPr>
        <w:t>agriculture</w:t>
      </w:r>
    </w:p>
    <w:p w14:paraId="50BB68FD" w14:textId="77777777" w:rsidR="0039715C" w:rsidRPr="00B734C7" w:rsidRDefault="0039715C" w:rsidP="0039715C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Crops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محاصيل</w:t>
      </w:r>
    </w:p>
    <w:p w14:paraId="40B79C15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EEBBA3A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45432CB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7D2D428D" w14:textId="77777777" w:rsidR="0039715C" w:rsidRPr="00171A20" w:rsidRDefault="0039715C" w:rsidP="0039715C">
      <w:pPr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171A20"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t>Ibn Sina</w:t>
      </w:r>
    </w:p>
    <w:p w14:paraId="4C5F0CE3" w14:textId="77777777" w:rsidR="0039715C" w:rsidRPr="00171A20" w:rsidRDefault="0039715C" w:rsidP="0039715C">
      <w:pPr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171A20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ابن سينا</w:t>
      </w:r>
    </w:p>
    <w:p w14:paraId="757E4F6E" w14:textId="77777777" w:rsidR="0039715C" w:rsidRPr="00656C1F" w:rsidRDefault="0039715C" w:rsidP="0039715C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Theme="majorBidi" w:hAnsiTheme="majorBidi" w:cstheme="majorBidi"/>
          <w:color w:val="4472C4" w:themeColor="accent1"/>
          <w:sz w:val="28"/>
          <w:szCs w:val="28"/>
        </w:rPr>
      </w:pPr>
      <w:r w:rsidRPr="00656C1F">
        <w:rPr>
          <w:rFonts w:asciiTheme="majorBidi" w:hAnsiTheme="majorBidi" w:cstheme="majorBidi" w:hint="cs"/>
          <w:color w:val="4472C4" w:themeColor="accent1"/>
          <w:sz w:val="28"/>
          <w:szCs w:val="28"/>
        </w:rPr>
        <w:t>W</w:t>
      </w:r>
      <w:r w:rsidRPr="00656C1F">
        <w:rPr>
          <w:rFonts w:asciiTheme="majorBidi" w:hAnsiTheme="majorBidi" w:cstheme="majorBidi"/>
          <w:color w:val="4472C4" w:themeColor="accent1"/>
          <w:sz w:val="28"/>
          <w:szCs w:val="28"/>
        </w:rPr>
        <w:t>hy did they call (</w:t>
      </w:r>
      <w:r w:rsidRPr="00656C1F">
        <w:rPr>
          <w:rFonts w:ascii="Simplified Arabic" w:hAnsi="Simplified Arabic" w:cs="Simplified Arabic"/>
          <w:color w:val="4472C4" w:themeColor="accent1"/>
          <w:sz w:val="28"/>
          <w:szCs w:val="28"/>
          <w:rtl/>
        </w:rPr>
        <w:t>لماذا سمي ب</w:t>
      </w:r>
      <w:r w:rsidRPr="00656C1F">
        <w:rPr>
          <w:rFonts w:asciiTheme="majorBidi" w:hAnsiTheme="majorBidi" w:cstheme="majorBidi"/>
          <w:color w:val="4472C4" w:themeColor="accent1"/>
          <w:sz w:val="28"/>
          <w:szCs w:val="28"/>
        </w:rPr>
        <w:t>) him Avicenna</w:t>
      </w:r>
      <w:r w:rsidRPr="00656C1F">
        <w:rPr>
          <w:rFonts w:asciiTheme="majorBidi" w:hAnsiTheme="majorBidi" w:cstheme="majorBidi"/>
          <w:color w:val="4472C4" w:themeColor="accent1"/>
          <w:sz w:val="28"/>
          <w:szCs w:val="28"/>
          <w:rtl/>
        </w:rPr>
        <w:t>?</w:t>
      </w:r>
    </w:p>
    <w:p w14:paraId="09BA2F8B" w14:textId="77777777" w:rsidR="0039715C" w:rsidRPr="00B734C7" w:rsidRDefault="0039715C" w:rsidP="003971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Because his name differ according to languages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لأن اسمه يختلف في اللغات المختلفة</w:t>
      </w:r>
      <w:r w:rsidRPr="00656C1F">
        <w:rPr>
          <w:rFonts w:ascii="Simplified Arabic" w:hAnsi="Simplified Arabic" w:cs="Simplified Arabic"/>
          <w:sz w:val="28"/>
          <w:szCs w:val="28"/>
        </w:rPr>
        <w:t xml:space="preserve"> </w:t>
      </w:r>
    </w:p>
    <w:p w14:paraId="46BE8F48" w14:textId="77777777" w:rsidR="0039715C" w:rsidRPr="00656C1F" w:rsidRDefault="0039715C" w:rsidP="0039715C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Theme="majorBidi" w:hAnsiTheme="majorBidi" w:cstheme="majorBidi"/>
          <w:color w:val="4472C4" w:themeColor="accent1"/>
          <w:sz w:val="28"/>
          <w:szCs w:val="28"/>
        </w:rPr>
      </w:pPr>
      <w:r w:rsidRPr="00656C1F">
        <w:rPr>
          <w:rFonts w:asciiTheme="majorBidi" w:hAnsiTheme="majorBidi" w:cstheme="majorBidi" w:hint="cs"/>
          <w:color w:val="4472C4" w:themeColor="accent1"/>
          <w:sz w:val="28"/>
          <w:szCs w:val="28"/>
        </w:rPr>
        <w:t>H</w:t>
      </w:r>
      <w:r w:rsidRPr="00656C1F">
        <w:rPr>
          <w:rFonts w:asciiTheme="majorBidi" w:hAnsiTheme="majorBidi" w:cstheme="majorBidi"/>
          <w:color w:val="4472C4" w:themeColor="accent1"/>
          <w:sz w:val="28"/>
          <w:szCs w:val="28"/>
        </w:rPr>
        <w:t xml:space="preserve">ow was he working? </w:t>
      </w:r>
      <w:r w:rsidRPr="00656C1F">
        <w:rPr>
          <w:rFonts w:ascii="Simplified Arabic" w:hAnsi="Simplified Arabic" w:cs="Simplified Arabic"/>
          <w:color w:val="4472C4" w:themeColor="accent1"/>
          <w:sz w:val="28"/>
          <w:szCs w:val="28"/>
          <w:rtl/>
        </w:rPr>
        <w:t>كيف كان يعمل ابن سينا؟</w:t>
      </w:r>
      <w:r w:rsidRPr="00656C1F">
        <w:rPr>
          <w:rFonts w:asciiTheme="majorBidi" w:hAnsiTheme="majorBidi" w:cstheme="majorBidi"/>
          <w:color w:val="4472C4" w:themeColor="accent1"/>
          <w:sz w:val="28"/>
          <w:szCs w:val="28"/>
          <w:rtl/>
        </w:rPr>
        <w:t xml:space="preserve"> </w:t>
      </w:r>
    </w:p>
    <w:p w14:paraId="178BA84E" w14:textId="77777777" w:rsidR="0039715C" w:rsidRPr="00B734C7" w:rsidRDefault="0039715C" w:rsidP="003971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He was a hard work man.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كان يعمل بجد واجتهاد</w:t>
      </w:r>
    </w:p>
    <w:p w14:paraId="63C4886F" w14:textId="77777777" w:rsidR="0039715C" w:rsidRPr="00656C1F" w:rsidRDefault="0039715C" w:rsidP="0039715C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Theme="majorBidi" w:hAnsiTheme="majorBidi" w:cstheme="majorBidi"/>
          <w:color w:val="4472C4" w:themeColor="accent1"/>
          <w:sz w:val="28"/>
          <w:szCs w:val="28"/>
        </w:rPr>
      </w:pPr>
      <w:r w:rsidRPr="00656C1F">
        <w:rPr>
          <w:rFonts w:asciiTheme="majorBidi" w:hAnsiTheme="majorBidi" w:cstheme="majorBidi" w:hint="cs"/>
          <w:color w:val="4472C4" w:themeColor="accent1"/>
          <w:sz w:val="28"/>
          <w:szCs w:val="28"/>
        </w:rPr>
        <w:t>W</w:t>
      </w:r>
      <w:r w:rsidRPr="00656C1F">
        <w:rPr>
          <w:rFonts w:asciiTheme="majorBidi" w:hAnsiTheme="majorBidi" w:cstheme="majorBidi"/>
          <w:color w:val="4472C4" w:themeColor="accent1"/>
          <w:sz w:val="28"/>
          <w:szCs w:val="28"/>
        </w:rPr>
        <w:t>hat does the word “physicians “(</w:t>
      </w:r>
      <w:r w:rsidRPr="00656C1F">
        <w:rPr>
          <w:rFonts w:ascii="Simplified Arabic" w:hAnsi="Simplified Arabic" w:cs="Simplified Arabic"/>
          <w:color w:val="4472C4" w:themeColor="accent1"/>
          <w:sz w:val="28"/>
          <w:szCs w:val="28"/>
          <w:rtl/>
        </w:rPr>
        <w:t>معالج</w:t>
      </w:r>
      <w:r w:rsidRPr="00656C1F">
        <w:rPr>
          <w:rFonts w:asciiTheme="majorBidi" w:hAnsiTheme="majorBidi" w:cstheme="majorBidi"/>
          <w:color w:val="4472C4" w:themeColor="accent1"/>
          <w:sz w:val="28"/>
          <w:szCs w:val="28"/>
        </w:rPr>
        <w:t>) means?</w:t>
      </w:r>
    </w:p>
    <w:p w14:paraId="05B2EAD6" w14:textId="77777777" w:rsidR="0039715C" w:rsidRPr="00B734C7" w:rsidRDefault="0039715C" w:rsidP="003971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Doctor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طبيب</w:t>
      </w:r>
    </w:p>
    <w:p w14:paraId="3BE7C56C" w14:textId="77777777" w:rsidR="0039715C" w:rsidRPr="00656C1F" w:rsidRDefault="0039715C" w:rsidP="0039715C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Theme="majorBidi" w:hAnsiTheme="majorBidi" w:cstheme="majorBidi"/>
          <w:color w:val="4472C4" w:themeColor="accent1"/>
          <w:sz w:val="28"/>
          <w:szCs w:val="28"/>
        </w:rPr>
      </w:pPr>
      <w:r w:rsidRPr="00656C1F">
        <w:rPr>
          <w:rFonts w:asciiTheme="majorBidi" w:hAnsiTheme="majorBidi" w:cstheme="majorBidi" w:hint="cs"/>
          <w:color w:val="4472C4" w:themeColor="accent1"/>
          <w:sz w:val="28"/>
          <w:szCs w:val="28"/>
        </w:rPr>
        <w:t>Ho</w:t>
      </w:r>
      <w:r w:rsidRPr="00656C1F">
        <w:rPr>
          <w:rFonts w:asciiTheme="majorBidi" w:hAnsiTheme="majorBidi" w:cstheme="majorBidi"/>
          <w:color w:val="4472C4" w:themeColor="accent1"/>
          <w:sz w:val="28"/>
          <w:szCs w:val="28"/>
        </w:rPr>
        <w:t xml:space="preserve">w many books of the low? </w:t>
      </w:r>
      <w:r w:rsidRPr="00656C1F">
        <w:rPr>
          <w:rFonts w:ascii="Simplified Arabic" w:hAnsi="Simplified Arabic" w:cs="Simplified Arabic"/>
          <w:color w:val="4472C4" w:themeColor="accent1"/>
          <w:sz w:val="28"/>
          <w:szCs w:val="28"/>
          <w:rtl/>
        </w:rPr>
        <w:t>ما هو عدد مجلدات كتاب القانون؟</w:t>
      </w:r>
    </w:p>
    <w:p w14:paraId="458D841F" w14:textId="77777777" w:rsidR="0039715C" w:rsidRPr="00B734C7" w:rsidRDefault="0039715C" w:rsidP="003971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5 folders </w:t>
      </w:r>
      <w:r w:rsidRPr="00B734C7">
        <w:rPr>
          <w:rFonts w:asciiTheme="majorBidi" w:hAnsiTheme="majorBidi" w:cstheme="majorBidi"/>
          <w:sz w:val="28"/>
          <w:szCs w:val="28"/>
          <w:rtl/>
        </w:rPr>
        <w:t>(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٥ مجلدات</w:t>
      </w:r>
      <w:r w:rsidRPr="00B734C7">
        <w:rPr>
          <w:rFonts w:asciiTheme="majorBidi" w:hAnsiTheme="majorBidi" w:cstheme="majorBidi"/>
          <w:sz w:val="28"/>
          <w:szCs w:val="28"/>
          <w:rtl/>
        </w:rPr>
        <w:t>)</w:t>
      </w:r>
    </w:p>
    <w:p w14:paraId="61126277" w14:textId="77777777" w:rsidR="0039715C" w:rsidRPr="00656C1F" w:rsidRDefault="0039715C" w:rsidP="0039715C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Theme="majorBidi" w:hAnsiTheme="majorBidi" w:cstheme="majorBidi"/>
          <w:color w:val="4472C4" w:themeColor="accent1"/>
          <w:sz w:val="28"/>
          <w:szCs w:val="28"/>
        </w:rPr>
      </w:pPr>
      <w:r w:rsidRPr="00656C1F">
        <w:rPr>
          <w:rFonts w:asciiTheme="majorBidi" w:hAnsiTheme="majorBidi" w:cstheme="majorBidi" w:hint="cs"/>
          <w:color w:val="4472C4" w:themeColor="accent1"/>
          <w:sz w:val="28"/>
          <w:szCs w:val="28"/>
        </w:rPr>
        <w:t>W</w:t>
      </w:r>
      <w:r w:rsidRPr="00656C1F">
        <w:rPr>
          <w:rFonts w:asciiTheme="majorBidi" w:hAnsiTheme="majorBidi" w:cstheme="majorBidi"/>
          <w:color w:val="4472C4" w:themeColor="accent1"/>
          <w:sz w:val="28"/>
          <w:szCs w:val="28"/>
        </w:rPr>
        <w:t xml:space="preserve">hat happened after he studied medicine? </w:t>
      </w:r>
      <w:r w:rsidRPr="00656C1F">
        <w:rPr>
          <w:rFonts w:ascii="Simplified Arabic" w:hAnsi="Simplified Arabic" w:cs="Simplified Arabic"/>
          <w:color w:val="4472C4" w:themeColor="accent1"/>
          <w:sz w:val="28"/>
          <w:szCs w:val="28"/>
          <w:rtl/>
        </w:rPr>
        <w:t>ما</w:t>
      </w:r>
      <w:r w:rsidRPr="00656C1F">
        <w:rPr>
          <w:rFonts w:ascii="Simplified Arabic" w:hAnsi="Simplified Arabic" w:cs="Simplified Arabic" w:hint="cs"/>
          <w:color w:val="4472C4" w:themeColor="accent1"/>
          <w:sz w:val="28"/>
          <w:szCs w:val="28"/>
          <w:rtl/>
        </w:rPr>
        <w:t>ذ</w:t>
      </w:r>
      <w:r w:rsidRPr="00656C1F">
        <w:rPr>
          <w:rFonts w:ascii="Simplified Arabic" w:hAnsi="Simplified Arabic" w:cs="Simplified Arabic"/>
          <w:color w:val="4472C4" w:themeColor="accent1"/>
          <w:sz w:val="28"/>
          <w:szCs w:val="28"/>
          <w:rtl/>
        </w:rPr>
        <w:t>ا أصبح بعدما درس الطب؟</w:t>
      </w:r>
    </w:p>
    <w:p w14:paraId="19585AD5" w14:textId="77777777" w:rsidR="0039715C" w:rsidRPr="00B734C7" w:rsidRDefault="0039715C" w:rsidP="003971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He became a doctor.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أصبح طبيب</w:t>
      </w:r>
    </w:p>
    <w:p w14:paraId="6DA14A8F" w14:textId="77777777" w:rsidR="0039715C" w:rsidRPr="00656C1F" w:rsidRDefault="0039715C" w:rsidP="0039715C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Theme="majorBidi" w:hAnsiTheme="majorBidi" w:cstheme="majorBidi"/>
          <w:color w:val="4472C4" w:themeColor="accent1"/>
          <w:sz w:val="28"/>
          <w:szCs w:val="28"/>
        </w:rPr>
      </w:pPr>
      <w:r w:rsidRPr="00656C1F">
        <w:rPr>
          <w:rFonts w:asciiTheme="majorBidi" w:hAnsiTheme="majorBidi" w:cstheme="majorBidi" w:hint="cs"/>
          <w:color w:val="4472C4" w:themeColor="accent1"/>
          <w:sz w:val="28"/>
          <w:szCs w:val="28"/>
        </w:rPr>
        <w:t>W</w:t>
      </w:r>
      <w:r w:rsidRPr="00656C1F">
        <w:rPr>
          <w:rFonts w:asciiTheme="majorBidi" w:hAnsiTheme="majorBidi" w:cstheme="majorBidi"/>
          <w:color w:val="4472C4" w:themeColor="accent1"/>
          <w:sz w:val="28"/>
          <w:szCs w:val="28"/>
        </w:rPr>
        <w:t xml:space="preserve">hat happened to Ibn Sina’s books? </w:t>
      </w:r>
      <w:r w:rsidRPr="00656C1F">
        <w:rPr>
          <w:rFonts w:ascii="Simplified Arabic" w:hAnsi="Simplified Arabic" w:cs="Simplified Arabic"/>
          <w:color w:val="4472C4" w:themeColor="accent1"/>
          <w:sz w:val="28"/>
          <w:szCs w:val="28"/>
          <w:rtl/>
        </w:rPr>
        <w:t>ماذا حصل لكتب ابن سينا؟</w:t>
      </w:r>
      <w:r w:rsidRPr="00656C1F">
        <w:rPr>
          <w:rFonts w:asciiTheme="majorBidi" w:hAnsiTheme="majorBidi" w:cstheme="majorBidi"/>
          <w:color w:val="4472C4" w:themeColor="accent1"/>
          <w:sz w:val="28"/>
          <w:szCs w:val="28"/>
          <w:rtl/>
        </w:rPr>
        <w:t xml:space="preserve"> </w:t>
      </w:r>
    </w:p>
    <w:p w14:paraId="5FB63E18" w14:textId="77777777" w:rsidR="0039715C" w:rsidRPr="00B734C7" w:rsidRDefault="0039715C" w:rsidP="003971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They were translated to many languages.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تم ترجمتها لعدة لغات</w:t>
      </w:r>
    </w:p>
    <w:p w14:paraId="6D78F928" w14:textId="77777777" w:rsidR="0039715C" w:rsidRPr="00656C1F" w:rsidRDefault="0039715C" w:rsidP="0039715C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Theme="majorBidi" w:hAnsiTheme="majorBidi" w:cstheme="majorBidi"/>
          <w:color w:val="4472C4" w:themeColor="accent1"/>
          <w:sz w:val="28"/>
          <w:szCs w:val="28"/>
        </w:rPr>
      </w:pPr>
      <w:r w:rsidRPr="00656C1F">
        <w:rPr>
          <w:rFonts w:asciiTheme="majorBidi" w:hAnsiTheme="majorBidi" w:cstheme="majorBidi" w:hint="cs"/>
          <w:color w:val="4472C4" w:themeColor="accent1"/>
          <w:sz w:val="28"/>
          <w:szCs w:val="28"/>
        </w:rPr>
        <w:t>W</w:t>
      </w:r>
      <w:r w:rsidRPr="00656C1F">
        <w:rPr>
          <w:rFonts w:asciiTheme="majorBidi" w:hAnsiTheme="majorBidi" w:cstheme="majorBidi"/>
          <w:color w:val="4472C4" w:themeColor="accent1"/>
          <w:sz w:val="28"/>
          <w:szCs w:val="28"/>
        </w:rPr>
        <w:t xml:space="preserve">hat happened to him after studied? </w:t>
      </w:r>
    </w:p>
    <w:p w14:paraId="54FB5696" w14:textId="77777777" w:rsidR="0039715C" w:rsidRPr="00B734C7" w:rsidRDefault="0039715C" w:rsidP="003971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Skilled.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ذات مهارات</w:t>
      </w:r>
    </w:p>
    <w:p w14:paraId="4935976D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7FF0FC2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7F0C532C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6DFCD0D" w14:textId="77777777" w:rsidR="0039715C" w:rsidRPr="00171A20" w:rsidRDefault="0039715C" w:rsidP="0039715C">
      <w:pPr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171A20"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t>The Korean mother</w:t>
      </w:r>
    </w:p>
    <w:p w14:paraId="22CA2E30" w14:textId="77777777" w:rsidR="0039715C" w:rsidRPr="00171A20" w:rsidRDefault="0039715C" w:rsidP="0039715C">
      <w:pPr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171A20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الأم الكورية</w:t>
      </w:r>
    </w:p>
    <w:p w14:paraId="415A9F56" w14:textId="77777777" w:rsidR="0039715C" w:rsidRPr="00656C1F" w:rsidRDefault="0039715C" w:rsidP="0039715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656C1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656C1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>hat is the best title of the passage?</w:t>
      </w:r>
    </w:p>
    <w:p w14:paraId="4C9F6D0D" w14:textId="77777777" w:rsidR="0039715C" w:rsidRPr="00B734C7" w:rsidRDefault="0039715C" w:rsidP="0039715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Language and identity.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اللغة والهوية</w:t>
      </w:r>
    </w:p>
    <w:p w14:paraId="1B275827" w14:textId="77777777" w:rsidR="0039715C" w:rsidRPr="00656C1F" w:rsidRDefault="0039715C" w:rsidP="0039715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Language and its effect on the identity of immigrants.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اللغة وتأثيرها على المهاجرين</w:t>
      </w:r>
    </w:p>
    <w:p w14:paraId="4F6D8E22" w14:textId="77777777" w:rsidR="0039715C" w:rsidRPr="00656C1F" w:rsidRDefault="0039715C" w:rsidP="0039715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656C1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656C1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>hat do</w:t>
      </w:r>
      <w:r>
        <w:rPr>
          <w:rFonts w:asciiTheme="majorBidi" w:hAnsiTheme="majorBidi" w:cstheme="majorBidi"/>
          <w:color w:val="2F5496" w:themeColor="accent1" w:themeShade="BF"/>
          <w:sz w:val="28"/>
          <w:szCs w:val="28"/>
        </w:rPr>
        <w:t>es</w:t>
      </w:r>
      <w:r w:rsidRPr="00656C1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 the word Americanized immigrants?</w:t>
      </w:r>
    </w:p>
    <w:p w14:paraId="38F29082" w14:textId="77777777" w:rsidR="0039715C" w:rsidRPr="001A0D38" w:rsidRDefault="0039715C" w:rsidP="0039715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1A0D38">
        <w:rPr>
          <w:rFonts w:asciiTheme="majorBidi" w:hAnsiTheme="majorBidi" w:cstheme="majorBidi"/>
          <w:sz w:val="28"/>
          <w:szCs w:val="28"/>
        </w:rPr>
        <w:t>People who im</w:t>
      </w:r>
      <w:r>
        <w:rPr>
          <w:rFonts w:asciiTheme="majorBidi" w:hAnsiTheme="majorBidi" w:cstheme="majorBidi"/>
          <w:sz w:val="28"/>
          <w:szCs w:val="28"/>
        </w:rPr>
        <w:t>it</w:t>
      </w:r>
      <w:r w:rsidRPr="001A0D38">
        <w:rPr>
          <w:rFonts w:asciiTheme="majorBidi" w:hAnsiTheme="majorBidi" w:cstheme="majorBidi"/>
          <w:sz w:val="28"/>
          <w:szCs w:val="28"/>
        </w:rPr>
        <w:t xml:space="preserve">ate Americans.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الناس الذين يقلدون الأمريكان</w:t>
      </w:r>
    </w:p>
    <w:p w14:paraId="4C9EA31E" w14:textId="77777777" w:rsidR="0039715C" w:rsidRPr="00656C1F" w:rsidRDefault="0039715C" w:rsidP="0039715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656C1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656C1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at the pronoun “they” refer to? </w:t>
      </w:r>
    </w:p>
    <w:p w14:paraId="7CE49235" w14:textId="77777777" w:rsidR="0039715C" w:rsidRPr="00656C1F" w:rsidRDefault="0039715C" w:rsidP="0039715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656C1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656C1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>hat is the meaning of the word suffer (</w:t>
      </w:r>
      <w:r w:rsidRPr="00656C1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عاناة</w:t>
      </w:r>
      <w:r w:rsidRPr="00656C1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>)?</w:t>
      </w:r>
    </w:p>
    <w:p w14:paraId="67C9F310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Problem </w:t>
      </w:r>
      <w:r w:rsidRPr="00656C1F">
        <w:rPr>
          <w:rFonts w:ascii="Simplified Arabic" w:hAnsi="Simplified Arabic" w:cs="Simplified Arabic"/>
          <w:sz w:val="28"/>
          <w:szCs w:val="28"/>
          <w:rtl/>
        </w:rPr>
        <w:t>مشكلة</w:t>
      </w:r>
    </w:p>
    <w:p w14:paraId="497E97BC" w14:textId="77777777" w:rsidR="0039715C" w:rsidRPr="00171A20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171A20">
        <w:rPr>
          <w:rFonts w:asciiTheme="majorBidi" w:hAnsiTheme="majorBidi" w:cstheme="majorBidi"/>
          <w:sz w:val="28"/>
          <w:szCs w:val="28"/>
        </w:rPr>
        <w:t>Problem = suffer.</w:t>
      </w:r>
    </w:p>
    <w:p w14:paraId="188FE8DB" w14:textId="77777777" w:rsidR="0039715C" w:rsidRPr="00171A20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171A20">
        <w:rPr>
          <w:rFonts w:asciiTheme="majorBidi" w:hAnsiTheme="majorBidi" w:cstheme="majorBidi"/>
          <w:sz w:val="28"/>
          <w:szCs w:val="28"/>
        </w:rPr>
        <w:t xml:space="preserve"> (</w:t>
      </w:r>
      <w:r w:rsidRPr="00171A20">
        <w:rPr>
          <w:rFonts w:ascii="Simplified Arabic" w:hAnsi="Simplified Arabic" w:cs="Simplified Arabic"/>
          <w:sz w:val="28"/>
          <w:szCs w:val="28"/>
          <w:rtl/>
        </w:rPr>
        <w:t>خبرة</w:t>
      </w:r>
      <w:r w:rsidRPr="00171A20">
        <w:rPr>
          <w:rFonts w:asciiTheme="majorBidi" w:hAnsiTheme="majorBidi" w:cstheme="majorBidi"/>
          <w:sz w:val="28"/>
          <w:szCs w:val="28"/>
        </w:rPr>
        <w:t>) Experience = pain = torture = bear = afford</w:t>
      </w:r>
    </w:p>
    <w:p w14:paraId="63E4E010" w14:textId="77777777" w:rsidR="0039715C" w:rsidRPr="00E21B0F" w:rsidRDefault="0039715C" w:rsidP="0039715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E21B0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h</w:t>
      </w:r>
      <w:r w:rsidRPr="00E21B0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at is the language that the 14 years old girl speak? </w:t>
      </w:r>
      <w:r w:rsidRPr="00E21B0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ا هي اللغة التي تتكلم بها البنت عمرها ١٤عام؟</w:t>
      </w:r>
    </w:p>
    <w:p w14:paraId="5E74C317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English </w:t>
      </w:r>
    </w:p>
    <w:p w14:paraId="406D3E2B" w14:textId="77777777" w:rsidR="0039715C" w:rsidRPr="00E21B0F" w:rsidRDefault="0039715C" w:rsidP="0039715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E21B0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Ac</w:t>
      </w:r>
      <w:r w:rsidRPr="00E21B0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cording to the paragraph 3,4 the year 14 old girl how the aunt deal with her? </w:t>
      </w:r>
      <w:r w:rsidRPr="00E21B0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كيف تصرفت العمة مع البنت التي عمرها ١٤ عام حسب الفقرة ٣،٤؟</w:t>
      </w:r>
    </w:p>
    <w:p w14:paraId="39F6D847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She helped her to speak Korean. </w:t>
      </w:r>
      <w:r w:rsidRPr="00E21B0F">
        <w:rPr>
          <w:rFonts w:ascii="Simplified Arabic" w:hAnsi="Simplified Arabic" w:cs="Simplified Arabic"/>
          <w:sz w:val="28"/>
          <w:szCs w:val="28"/>
          <w:rtl/>
        </w:rPr>
        <w:t>تساعدها لكي تتكلم كوري</w:t>
      </w:r>
    </w:p>
    <w:p w14:paraId="4DD401C5" w14:textId="77777777" w:rsidR="0039715C" w:rsidRPr="00E21B0F" w:rsidRDefault="0039715C" w:rsidP="0039715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E21B0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ow many languages can the 18-year-old girl speak? </w:t>
      </w:r>
      <w:r w:rsidRPr="00E21B0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كم لغة تعرفها البنت التي عمرها ١٨ عام؟</w:t>
      </w:r>
      <w:r w:rsidRPr="00E21B0F"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  <w:t xml:space="preserve"> </w:t>
      </w:r>
    </w:p>
    <w:p w14:paraId="5954C492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lastRenderedPageBreak/>
        <w:t xml:space="preserve">Two , English and Korean </w:t>
      </w:r>
    </w:p>
    <w:p w14:paraId="2406055C" w14:textId="77777777" w:rsidR="0039715C" w:rsidRPr="00E21B0F" w:rsidRDefault="0039715C" w:rsidP="0039715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E21B0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Di</w:t>
      </w:r>
      <w:r w:rsidRPr="00E21B0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d the mother speak Korean with a girls or just one? </w:t>
      </w:r>
      <w:r w:rsidRPr="00E21B0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هل الأم تتكلم كوري مع كل البنات أم بنت واحدة؟</w:t>
      </w:r>
    </w:p>
    <w:p w14:paraId="1608589E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>All of her children.</w:t>
      </w:r>
    </w:p>
    <w:p w14:paraId="593C4FBB" w14:textId="77777777" w:rsidR="0039715C" w:rsidRPr="00E21B0F" w:rsidRDefault="0039715C" w:rsidP="0039715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E21B0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Fr</w:t>
      </w:r>
      <w:r w:rsidRPr="00E21B0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om the passage is the first girl old or young? </w:t>
      </w:r>
      <w:r w:rsidRPr="00E21B0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هل البنت الأولى كبيرة أم صغيرة؟</w:t>
      </w:r>
    </w:p>
    <w:p w14:paraId="79CBAAD2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The first girl is old. </w:t>
      </w:r>
      <w:r w:rsidRPr="00E21B0F">
        <w:rPr>
          <w:rFonts w:ascii="Simplified Arabic" w:hAnsi="Simplified Arabic" w:cs="Simplified Arabic"/>
          <w:sz w:val="28"/>
          <w:szCs w:val="28"/>
          <w:rtl/>
        </w:rPr>
        <w:t>البنت الأولى هي الكبيرة</w:t>
      </w:r>
    </w:p>
    <w:p w14:paraId="15653E17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>The old girl speaks English and Korean but the second and third only speak English.</w:t>
      </w:r>
    </w:p>
    <w:p w14:paraId="680BBF4F" w14:textId="77777777" w:rsidR="0039715C" w:rsidRDefault="0039715C" w:rsidP="0039715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E21B0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E21B0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at are the differences between the immigration and --------- the influence on language? </w:t>
      </w:r>
      <w:r w:rsidRPr="00E21B0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ا الفرق بين الهجرة وشيء آخر وتأثيره على اللغة؟</w:t>
      </w:r>
    </w:p>
    <w:p w14:paraId="25B73A6E" w14:textId="77777777" w:rsidR="0039715C" w:rsidRPr="00171A20" w:rsidRDefault="0039715C" w:rsidP="0039715C">
      <w:pPr>
        <w:pStyle w:val="ListParagraph"/>
        <w:spacing w:line="360" w:lineRule="auto"/>
        <w:ind w:left="360"/>
        <w:jc w:val="both"/>
        <w:rPr>
          <w:sz w:val="28"/>
          <w:szCs w:val="28"/>
          <w:rtl/>
        </w:rPr>
      </w:pPr>
      <w:r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  </w:t>
      </w:r>
      <w:r w:rsidRPr="00D803E1">
        <w:rPr>
          <w:rFonts w:asciiTheme="majorBidi" w:hAnsiTheme="majorBidi" w:cstheme="majorBidi"/>
          <w:sz w:val="28"/>
          <w:szCs w:val="28"/>
        </w:rPr>
        <w:t>-</w:t>
      </w:r>
      <w:r w:rsidRPr="00D803E1">
        <w:rPr>
          <w:sz w:val="28"/>
          <w:szCs w:val="28"/>
        </w:rPr>
        <w:t>------------------------------------------</w:t>
      </w:r>
    </w:p>
    <w:p w14:paraId="014943B0" w14:textId="77777777" w:rsidR="0039715C" w:rsidRPr="00E21B0F" w:rsidRDefault="0039715C" w:rsidP="0039715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E21B0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E21B0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y can’t the second girl speak Korean? </w:t>
      </w:r>
      <w:r w:rsidRPr="00E21B0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لماذا لا تتكلم البنت الثانية كوري؟</w:t>
      </w:r>
    </w:p>
    <w:p w14:paraId="72B6737A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Because she is Americanized. </w:t>
      </w:r>
      <w:r w:rsidRPr="00E21B0F">
        <w:rPr>
          <w:rFonts w:ascii="Simplified Arabic" w:hAnsi="Simplified Arabic" w:cs="Simplified Arabic"/>
          <w:sz w:val="28"/>
          <w:szCs w:val="28"/>
          <w:rtl/>
        </w:rPr>
        <w:t>لأنها متأمركة - أمريكية</w:t>
      </w:r>
    </w:p>
    <w:p w14:paraId="5C790688" w14:textId="77777777" w:rsidR="0039715C" w:rsidRPr="00E21B0F" w:rsidRDefault="0039715C" w:rsidP="0039715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E21B0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E21B0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at is the not true about the old girl? </w:t>
      </w:r>
      <w:r w:rsidRPr="00E21B0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ا الشيء الغير صحيح عن البنت الكبيرة؟</w:t>
      </w:r>
    </w:p>
    <w:p w14:paraId="29FC747C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Sympathetic. </w:t>
      </w:r>
    </w:p>
    <w:p w14:paraId="550D9429" w14:textId="77777777" w:rsidR="0039715C" w:rsidRPr="00E21B0F" w:rsidRDefault="0039715C" w:rsidP="0039715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E21B0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E21B0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>hy did the aunt try to teach the girls how to speak Korean?</w:t>
      </w:r>
      <w:r w:rsidRPr="00E21B0F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 xml:space="preserve"> لماذ</w:t>
      </w:r>
      <w:r w:rsidRPr="00E21B0F">
        <w:rPr>
          <w:rFonts w:ascii="Simplified Arabic" w:hAnsi="Simplified Arabic" w:cs="Simplified Arabic" w:hint="eastAsia"/>
          <w:color w:val="2F5496" w:themeColor="accent1" w:themeShade="BF"/>
          <w:sz w:val="28"/>
          <w:szCs w:val="28"/>
          <w:rtl/>
        </w:rPr>
        <w:t>ا</w:t>
      </w:r>
      <w:r w:rsidRPr="00E21B0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 xml:space="preserve"> تحاول العمة تعليم البنات اللغة الكورية؟ </w:t>
      </w:r>
    </w:p>
    <w:p w14:paraId="04F9BDF1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To help them establish a Korean identity. </w:t>
      </w:r>
      <w:r w:rsidRPr="00E21B0F">
        <w:rPr>
          <w:rFonts w:ascii="Simplified Arabic" w:hAnsi="Simplified Arabic" w:cs="Simplified Arabic"/>
          <w:sz w:val="28"/>
          <w:szCs w:val="28"/>
          <w:rtl/>
        </w:rPr>
        <w:t>لمساعدتهم على تأسيس الهوية الكورية</w:t>
      </w:r>
    </w:p>
    <w:p w14:paraId="7BF8803E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75CC57C" w14:textId="77777777" w:rsidR="0039715C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D10DC60" w14:textId="77777777" w:rsidR="0039715C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AE2F670" w14:textId="77777777" w:rsidR="0039715C" w:rsidRPr="00171A20" w:rsidRDefault="0039715C" w:rsidP="0039715C">
      <w:pPr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171A20"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t>The Petra</w:t>
      </w:r>
    </w:p>
    <w:p w14:paraId="5014FCEE" w14:textId="77777777" w:rsidR="0039715C" w:rsidRPr="00171A20" w:rsidRDefault="0039715C" w:rsidP="0039715C">
      <w:pPr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171A20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البتراء</w:t>
      </w:r>
    </w:p>
    <w:p w14:paraId="503812EC" w14:textId="77777777" w:rsidR="0039715C" w:rsidRDefault="0039715C" w:rsidP="0039715C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E21B0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h</w:t>
      </w:r>
      <w:r w:rsidRPr="00E21B0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ere is al Petra located? </w:t>
      </w:r>
      <w:r w:rsidRPr="00E21B0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أين تقع البتراء؟</w:t>
      </w:r>
    </w:p>
    <w:p w14:paraId="123AC71F" w14:textId="77777777" w:rsidR="0039715C" w:rsidRPr="00171A20" w:rsidRDefault="0039715C" w:rsidP="0039715C">
      <w:pPr>
        <w:pStyle w:val="ListParagraph"/>
        <w:spacing w:line="360" w:lineRule="auto"/>
        <w:ind w:left="360"/>
        <w:jc w:val="both"/>
        <w:rPr>
          <w:sz w:val="28"/>
          <w:szCs w:val="28"/>
          <w:rtl/>
        </w:rPr>
      </w:pPr>
      <w:r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 </w:t>
      </w:r>
      <w:r w:rsidRPr="00D803E1">
        <w:rPr>
          <w:rFonts w:asciiTheme="majorBidi" w:hAnsiTheme="majorBidi" w:cstheme="majorBidi"/>
          <w:sz w:val="28"/>
          <w:szCs w:val="28"/>
        </w:rPr>
        <w:t>-</w:t>
      </w:r>
      <w:r w:rsidRPr="00D803E1">
        <w:rPr>
          <w:sz w:val="28"/>
          <w:szCs w:val="28"/>
        </w:rPr>
        <w:t>------------------------------------------</w:t>
      </w:r>
    </w:p>
    <w:p w14:paraId="73F5AC80" w14:textId="77777777" w:rsidR="0039715C" w:rsidRDefault="0039715C" w:rsidP="0039715C">
      <w:pPr>
        <w:pStyle w:val="ListParagraph"/>
        <w:numPr>
          <w:ilvl w:val="0"/>
          <w:numId w:val="11"/>
        </w:numPr>
        <w:pBdr>
          <w:bottom w:val="single" w:sz="6" w:space="31" w:color="auto"/>
        </w:pBd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E21B0F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E21B0F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at is al Petra capital of? </w:t>
      </w:r>
      <w:r w:rsidRPr="00E21B0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تعتبر البتراء عاصمة ماذا</w:t>
      </w:r>
      <w:r w:rsidRPr="00E21B0F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؟</w:t>
      </w:r>
    </w:p>
    <w:p w14:paraId="32E7AC34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7CC60A8C" w14:textId="77777777" w:rsidR="0039715C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48F9DE3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24A8DF37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7D87FAF9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64B412EC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6B46DA4C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18318B66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3FBD9036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66523E62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7C301C7A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5CC15D38" w14:textId="77777777" w:rsidR="0039715C" w:rsidRPr="00171A20" w:rsidRDefault="0039715C" w:rsidP="0039715C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171A20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جدول مناخ بعض مدن المملكة</w:t>
      </w:r>
    </w:p>
    <w:p w14:paraId="01221293" w14:textId="77777777" w:rsidR="0039715C" w:rsidRPr="005D56D4" w:rsidRDefault="0039715C" w:rsidP="0039715C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5D56D4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5D56D4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at are the cities that here the most rain?  </w:t>
      </w:r>
      <w:r w:rsidRPr="005D56D4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ا المدن الأكثر مطراً؟</w:t>
      </w:r>
    </w:p>
    <w:p w14:paraId="132F5417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>Albaha and Abaha has fog (</w:t>
      </w:r>
      <w:r w:rsidRPr="005D56D4">
        <w:rPr>
          <w:rFonts w:ascii="Simplified Arabic" w:hAnsi="Simplified Arabic" w:cs="Simplified Arabic"/>
          <w:sz w:val="28"/>
          <w:szCs w:val="28"/>
          <w:rtl/>
        </w:rPr>
        <w:t>ضباب</w:t>
      </w:r>
      <w:r w:rsidRPr="00B734C7">
        <w:rPr>
          <w:rFonts w:asciiTheme="majorBidi" w:hAnsiTheme="majorBidi" w:cstheme="majorBidi"/>
          <w:sz w:val="28"/>
          <w:szCs w:val="28"/>
        </w:rPr>
        <w:t xml:space="preserve">). </w:t>
      </w:r>
    </w:p>
    <w:p w14:paraId="19B9C329" w14:textId="77777777" w:rsidR="0039715C" w:rsidRPr="005D56D4" w:rsidRDefault="0039715C" w:rsidP="0039715C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5D56D4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5D56D4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ich cities that here the most dust? </w:t>
      </w:r>
      <w:r w:rsidRPr="005D56D4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ا المدن الأكثر غباراً؟</w:t>
      </w:r>
    </w:p>
    <w:p w14:paraId="0680C1D8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Riyed and Qassim. </w:t>
      </w:r>
      <w:r w:rsidRPr="005D56D4">
        <w:rPr>
          <w:rFonts w:ascii="Simplified Arabic" w:hAnsi="Simplified Arabic" w:cs="Simplified Arabic"/>
          <w:sz w:val="28"/>
          <w:szCs w:val="28"/>
          <w:rtl/>
        </w:rPr>
        <w:t>الرياض والقصيم</w:t>
      </w:r>
    </w:p>
    <w:p w14:paraId="1499314F" w14:textId="77777777" w:rsidR="0039715C" w:rsidRPr="005D56D4" w:rsidRDefault="0039715C" w:rsidP="0039715C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5D56D4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M</w:t>
      </w:r>
      <w:r w:rsidRPr="005D56D4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ention a city or a place and its weather is hot? </w:t>
      </w:r>
      <w:r w:rsidRPr="005D56D4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أذكر مدينة أو موقع يكون فيه الطقس حار؟</w:t>
      </w:r>
    </w:p>
    <w:p w14:paraId="54055783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Makkah and Madinah. </w:t>
      </w:r>
      <w:r w:rsidRPr="005D56D4">
        <w:rPr>
          <w:rFonts w:ascii="Simplified Arabic" w:hAnsi="Simplified Arabic" w:cs="Simplified Arabic"/>
          <w:sz w:val="28"/>
          <w:szCs w:val="28"/>
          <w:rtl/>
        </w:rPr>
        <w:t>مكة والمدينة</w:t>
      </w:r>
    </w:p>
    <w:p w14:paraId="6BFB1A6F" w14:textId="77777777" w:rsidR="0039715C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B3214C1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6B52F079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67E05348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23E7DEC7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115A482B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4F8F6539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4B2B201C" w14:textId="77777777" w:rsidR="0039715C" w:rsidRDefault="0039715C" w:rsidP="0039715C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507BBB4C" w14:textId="77777777" w:rsidR="0039715C" w:rsidRPr="00171A20" w:rsidRDefault="0039715C" w:rsidP="0039715C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171A20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جدول فهرس يوجد به رحلات</w:t>
      </w:r>
    </w:p>
    <w:p w14:paraId="35CD2661" w14:textId="77777777" w:rsidR="0039715C" w:rsidRPr="005D56D4" w:rsidRDefault="0039715C" w:rsidP="0039715C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5D56D4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5D56D4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ich unit that show the prayer? </w:t>
      </w:r>
      <w:r w:rsidRPr="005D56D4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أي واحدة توضح الصلاة؟</w:t>
      </w:r>
    </w:p>
    <w:p w14:paraId="1A4633ED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Religion. </w:t>
      </w:r>
      <w:r w:rsidRPr="005D56D4">
        <w:rPr>
          <w:rFonts w:ascii="Simplified Arabic" w:hAnsi="Simplified Arabic" w:cs="Simplified Arabic"/>
          <w:sz w:val="28"/>
          <w:szCs w:val="28"/>
          <w:rtl/>
        </w:rPr>
        <w:t>الدين</w:t>
      </w:r>
    </w:p>
    <w:p w14:paraId="1242D907" w14:textId="77777777" w:rsidR="0039715C" w:rsidRPr="005D56D4" w:rsidRDefault="0039715C" w:rsidP="0039715C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5D56D4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5D56D4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ich unit that talks about the countries? </w:t>
      </w:r>
      <w:r w:rsidRPr="005D56D4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أي واحدة تتكلم عن الدول؟</w:t>
      </w:r>
      <w:r w:rsidRPr="005D56D4">
        <w:rPr>
          <w:rFonts w:asciiTheme="majorBidi" w:hAnsiTheme="majorBidi" w:cstheme="majorBidi"/>
          <w:color w:val="2F5496" w:themeColor="accent1" w:themeShade="BF"/>
          <w:sz w:val="28"/>
          <w:szCs w:val="28"/>
          <w:rtl/>
        </w:rPr>
        <w:t xml:space="preserve">  </w:t>
      </w:r>
    </w:p>
    <w:p w14:paraId="298C916D" w14:textId="77777777" w:rsidR="0039715C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Ages </w:t>
      </w:r>
      <w:r w:rsidRPr="005D56D4">
        <w:rPr>
          <w:rFonts w:ascii="Simplified Arabic" w:hAnsi="Simplified Arabic" w:cs="Simplified Arabic"/>
          <w:sz w:val="28"/>
          <w:szCs w:val="28"/>
          <w:rtl/>
        </w:rPr>
        <w:t>العصور</w:t>
      </w:r>
      <w:r w:rsidRPr="00B734C7">
        <w:rPr>
          <w:rFonts w:asciiTheme="majorBidi" w:hAnsiTheme="majorBidi" w:cstheme="majorBidi"/>
          <w:sz w:val="28"/>
          <w:szCs w:val="28"/>
        </w:rPr>
        <w:t xml:space="preserve"> </w:t>
      </w:r>
    </w:p>
    <w:p w14:paraId="10B3B8B3" w14:textId="77777777" w:rsidR="0039715C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171A20">
        <w:rPr>
          <w:rFonts w:asciiTheme="majorBidi" w:hAnsiTheme="majorBidi" w:cstheme="majorBidi"/>
          <w:sz w:val="28"/>
          <w:szCs w:val="28"/>
        </w:rPr>
        <w:t xml:space="preserve"> civilization development </w:t>
      </w:r>
      <w:r w:rsidRPr="00171A20">
        <w:rPr>
          <w:rFonts w:ascii="Simplified Arabic" w:hAnsi="Simplified Arabic" w:cs="Simplified Arabic"/>
          <w:sz w:val="28"/>
          <w:szCs w:val="28"/>
          <w:rtl/>
        </w:rPr>
        <w:t>التطور</w:t>
      </w:r>
      <w:r w:rsidRPr="00171A20">
        <w:rPr>
          <w:rFonts w:asciiTheme="majorBidi" w:hAnsiTheme="majorBidi" w:cstheme="majorBidi"/>
          <w:sz w:val="28"/>
          <w:szCs w:val="28"/>
        </w:rPr>
        <w:t xml:space="preserve"> – </w:t>
      </w:r>
    </w:p>
    <w:p w14:paraId="59C1640C" w14:textId="77777777" w:rsidR="0039715C" w:rsidRPr="00171A20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171A20">
        <w:rPr>
          <w:rFonts w:asciiTheme="majorBidi" w:hAnsiTheme="majorBidi" w:cstheme="majorBidi"/>
          <w:sz w:val="28"/>
          <w:szCs w:val="28"/>
        </w:rPr>
        <w:t xml:space="preserve">progress </w:t>
      </w:r>
      <w:r w:rsidRPr="00171A20">
        <w:rPr>
          <w:rFonts w:ascii="Simplified Arabic" w:hAnsi="Simplified Arabic" w:cs="Simplified Arabic"/>
          <w:sz w:val="28"/>
          <w:szCs w:val="28"/>
          <w:rtl/>
        </w:rPr>
        <w:t>التقدم</w:t>
      </w:r>
    </w:p>
    <w:p w14:paraId="6B2802F6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79069911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D2B0B34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7597E44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F4DCF45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7715585D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8EBE0DF" w14:textId="77777777" w:rsidR="0039715C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5C1E92DE" w14:textId="77777777" w:rsidR="0039715C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BF52FE8" w14:textId="77777777" w:rsidR="0039715C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83BA848" w14:textId="77777777" w:rsidR="0039715C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3B39332" w14:textId="77777777" w:rsidR="0039715C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6B22B21D" w14:textId="77777777" w:rsidR="0039715C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D17F148" w14:textId="77777777" w:rsidR="0039715C" w:rsidRPr="00171A20" w:rsidRDefault="0039715C" w:rsidP="0039715C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171A20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عمه الدكتور</w:t>
      </w:r>
    </w:p>
    <w:p w14:paraId="0A901C9E" w14:textId="77777777" w:rsidR="0039715C" w:rsidRPr="005D56D4" w:rsidRDefault="0039715C" w:rsidP="0039715C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5D56D4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5D56D4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at is the nearest meaning of the word “explain” </w:t>
      </w:r>
      <w:r>
        <w:rPr>
          <w:rFonts w:asciiTheme="majorBidi" w:hAnsiTheme="majorBidi" w:cstheme="majorBidi"/>
          <w:color w:val="2F5496" w:themeColor="accent1" w:themeShade="BF"/>
          <w:sz w:val="28"/>
          <w:szCs w:val="28"/>
        </w:rPr>
        <w:t>?</w:t>
      </w:r>
    </w:p>
    <w:p w14:paraId="55A69B7C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>Examine (</w:t>
      </w:r>
      <w:r w:rsidRPr="005D56D4">
        <w:rPr>
          <w:rFonts w:ascii="Simplified Arabic" w:hAnsi="Simplified Arabic" w:cs="Simplified Arabic"/>
          <w:sz w:val="28"/>
          <w:szCs w:val="28"/>
          <w:rtl/>
        </w:rPr>
        <w:t>يفحص</w:t>
      </w:r>
      <w:r w:rsidRPr="00B734C7">
        <w:rPr>
          <w:rFonts w:asciiTheme="majorBidi" w:hAnsiTheme="majorBidi" w:cstheme="majorBidi"/>
          <w:sz w:val="28"/>
          <w:szCs w:val="28"/>
        </w:rPr>
        <w:t>). Look.</w:t>
      </w:r>
    </w:p>
    <w:p w14:paraId="73A7C5D3" w14:textId="77777777" w:rsidR="0039715C" w:rsidRPr="005D56D4" w:rsidRDefault="0039715C" w:rsidP="0039715C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5D56D4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Adam is not as tall as Erech. </w:t>
      </w:r>
      <w:r w:rsidRPr="005D56D4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جملة تقول: أنّ آدم ليس بطول أيرك</w:t>
      </w:r>
    </w:p>
    <w:p w14:paraId="065D316F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The correct answer: </w:t>
      </w:r>
      <w:r w:rsidRPr="005D56D4">
        <w:rPr>
          <w:rFonts w:ascii="Simplified Arabic" w:hAnsi="Simplified Arabic" w:cs="Simplified Arabic"/>
          <w:sz w:val="28"/>
          <w:szCs w:val="28"/>
          <w:rtl/>
        </w:rPr>
        <w:t>الاجابة الصحيحة</w:t>
      </w:r>
    </w:p>
    <w:p w14:paraId="403E1384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Erech is tall. </w:t>
      </w:r>
      <w:r w:rsidRPr="005D56D4">
        <w:rPr>
          <w:rFonts w:ascii="Simplified Arabic" w:hAnsi="Simplified Arabic" w:cs="Simplified Arabic"/>
          <w:sz w:val="28"/>
          <w:szCs w:val="28"/>
          <w:rtl/>
        </w:rPr>
        <w:t>ايرك طويل</w:t>
      </w:r>
      <w:r w:rsidRPr="00B734C7">
        <w:rPr>
          <w:rFonts w:asciiTheme="majorBidi" w:hAnsiTheme="majorBidi" w:cstheme="majorBidi"/>
          <w:sz w:val="28"/>
          <w:szCs w:val="28"/>
        </w:rPr>
        <w:t xml:space="preserve"> </w:t>
      </w:r>
    </w:p>
    <w:p w14:paraId="287F7E87" w14:textId="77777777" w:rsidR="0039715C" w:rsidRPr="00B734C7" w:rsidRDefault="0039715C" w:rsidP="003971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Erech is taller than Adam. </w:t>
      </w:r>
      <w:r w:rsidRPr="005D56D4">
        <w:rPr>
          <w:rFonts w:ascii="Simplified Arabic" w:hAnsi="Simplified Arabic" w:cs="Simplified Arabic"/>
          <w:sz w:val="28"/>
          <w:szCs w:val="28"/>
          <w:rtl/>
        </w:rPr>
        <w:t>ايرك أطول من آدم</w:t>
      </w:r>
    </w:p>
    <w:p w14:paraId="3E25D723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CBB283D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30393C9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7B4967DF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A22DEC1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36C87EFC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4BC6077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9CD83AF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C418ADF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69794CA0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6D7D7821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01767A4F" w14:textId="77777777" w:rsidR="0039715C" w:rsidRPr="00B734C7" w:rsidRDefault="0039715C" w:rsidP="0039715C">
      <w:pPr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393EE6F7" w14:textId="77777777" w:rsidR="0039715C" w:rsidRPr="00171A20" w:rsidRDefault="0039715C" w:rsidP="0039715C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171A20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ورق بردى</w:t>
      </w:r>
    </w:p>
    <w:p w14:paraId="3D2F6966" w14:textId="77777777" w:rsidR="0039715C" w:rsidRPr="00A3460D" w:rsidRDefault="0039715C" w:rsidP="0039715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A3460D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>
        <w:rPr>
          <w:rFonts w:asciiTheme="majorBidi" w:hAnsiTheme="majorBidi" w:cstheme="majorBidi"/>
          <w:color w:val="2F5496" w:themeColor="accent1" w:themeShade="BF"/>
          <w:sz w:val="28"/>
          <w:szCs w:val="28"/>
        </w:rPr>
        <w:t>hat do</w:t>
      </w:r>
      <w:r w:rsidRPr="00A3460D">
        <w:rPr>
          <w:rFonts w:asciiTheme="majorBidi" w:hAnsiTheme="majorBidi" w:cstheme="majorBidi"/>
          <w:color w:val="2F5496" w:themeColor="accent1" w:themeShade="BF"/>
          <w:sz w:val="28"/>
          <w:szCs w:val="28"/>
        </w:rPr>
        <w:t>e</w:t>
      </w:r>
      <w:r>
        <w:rPr>
          <w:rFonts w:asciiTheme="majorBidi" w:hAnsiTheme="majorBidi" w:cstheme="majorBidi"/>
          <w:color w:val="2F5496" w:themeColor="accent1" w:themeShade="BF"/>
          <w:sz w:val="28"/>
          <w:szCs w:val="28"/>
        </w:rPr>
        <w:t>s</w:t>
      </w:r>
      <w:r w:rsidRPr="00A3460D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 the word </w:t>
      </w:r>
      <w:r>
        <w:rPr>
          <w:rFonts w:asciiTheme="majorBidi" w:hAnsiTheme="majorBidi" w:cstheme="majorBidi"/>
          <w:color w:val="2F5496" w:themeColor="accent1" w:themeShade="BF"/>
          <w:sz w:val="28"/>
          <w:szCs w:val="28"/>
        </w:rPr>
        <w:t>"</w:t>
      </w:r>
      <w:r w:rsidRPr="00A3460D">
        <w:rPr>
          <w:rFonts w:asciiTheme="majorBidi" w:hAnsiTheme="majorBidi" w:cstheme="majorBidi"/>
          <w:color w:val="2F5496" w:themeColor="accent1" w:themeShade="BF"/>
          <w:sz w:val="28"/>
          <w:szCs w:val="28"/>
        </w:rPr>
        <w:t>papyrus</w:t>
      </w:r>
      <w:r>
        <w:rPr>
          <w:rFonts w:asciiTheme="majorBidi" w:hAnsiTheme="majorBidi" w:cstheme="majorBidi"/>
          <w:color w:val="2F5496" w:themeColor="accent1" w:themeShade="BF"/>
          <w:sz w:val="28"/>
          <w:szCs w:val="28"/>
        </w:rPr>
        <w:t>"</w:t>
      </w:r>
      <w:r w:rsidRPr="00A3460D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 mean</w:t>
      </w:r>
      <w:r>
        <w:rPr>
          <w:rFonts w:asciiTheme="majorBidi" w:hAnsiTheme="majorBidi" w:cstheme="majorBidi"/>
          <w:color w:val="2F5496" w:themeColor="accent1" w:themeShade="BF"/>
          <w:sz w:val="28"/>
          <w:szCs w:val="28"/>
        </w:rPr>
        <w:t>?</w:t>
      </w:r>
    </w:p>
    <w:p w14:paraId="5EEB40EC" w14:textId="77777777" w:rsidR="0039715C" w:rsidRPr="00B734C7" w:rsidRDefault="0039715C" w:rsidP="0039715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Paper = sedge. </w:t>
      </w:r>
      <w:r w:rsidRPr="00A3460D">
        <w:rPr>
          <w:rFonts w:ascii="Simplified Arabic" w:hAnsi="Simplified Arabic" w:cs="Simplified Arabic"/>
          <w:sz w:val="28"/>
          <w:szCs w:val="28"/>
        </w:rPr>
        <w:t xml:space="preserve"> </w:t>
      </w:r>
      <w:r w:rsidRPr="00A3460D">
        <w:rPr>
          <w:rFonts w:ascii="Simplified Arabic" w:hAnsi="Simplified Arabic" w:cs="Simplified Arabic"/>
          <w:sz w:val="28"/>
          <w:szCs w:val="28"/>
          <w:rtl/>
        </w:rPr>
        <w:t>ورق يوح</w:t>
      </w:r>
    </w:p>
    <w:p w14:paraId="022699E5" w14:textId="77777777" w:rsidR="0039715C" w:rsidRPr="00A3460D" w:rsidRDefault="0039715C" w:rsidP="0039715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A3460D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A3460D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o was the first to make paper? </w:t>
      </w:r>
      <w:r w:rsidRPr="00A3460D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ن أول من صنع الورق؟</w:t>
      </w:r>
    </w:p>
    <w:p w14:paraId="1DEA98D8" w14:textId="77777777" w:rsidR="0039715C" w:rsidRPr="00B734C7" w:rsidRDefault="0039715C" w:rsidP="0039715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The Chinese. </w:t>
      </w:r>
      <w:r w:rsidRPr="00A3460D">
        <w:rPr>
          <w:rFonts w:ascii="Simplified Arabic" w:hAnsi="Simplified Arabic" w:cs="Simplified Arabic"/>
          <w:sz w:val="28"/>
          <w:szCs w:val="28"/>
          <w:rtl/>
        </w:rPr>
        <w:t>الصين</w:t>
      </w:r>
    </w:p>
    <w:p w14:paraId="4BF66838" w14:textId="77777777" w:rsidR="0039715C" w:rsidRPr="00A3460D" w:rsidRDefault="0039715C" w:rsidP="0039715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A3460D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A3460D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o took the paper to Europe and Spain? </w:t>
      </w:r>
      <w:r w:rsidRPr="00A3460D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 xml:space="preserve">من نقل الورق إلى أوروبا واسبانيا؟ </w:t>
      </w:r>
      <w:r w:rsidRPr="00A3460D"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  <w:t xml:space="preserve"> </w:t>
      </w:r>
    </w:p>
    <w:p w14:paraId="4708FD57" w14:textId="77777777" w:rsidR="0039715C" w:rsidRPr="00A3460D" w:rsidRDefault="0039715C" w:rsidP="0039715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The Arab took the paper to Spain, and Spanish took to Europe. </w:t>
      </w:r>
      <w:r w:rsidRPr="00A3460D">
        <w:rPr>
          <w:rFonts w:ascii="Simplified Arabic" w:hAnsi="Simplified Arabic" w:cs="Simplified Arabic" w:hint="cs"/>
          <w:sz w:val="28"/>
          <w:szCs w:val="28"/>
          <w:rtl/>
        </w:rPr>
        <w:t>ا</w:t>
      </w:r>
      <w:r w:rsidRPr="00A3460D">
        <w:rPr>
          <w:rFonts w:ascii="Simplified Arabic" w:hAnsi="Simplified Arabic" w:cs="Simplified Arabic"/>
          <w:sz w:val="28"/>
          <w:szCs w:val="28"/>
          <w:rtl/>
        </w:rPr>
        <w:t>لعرب نقلوا الورق لإسبانيا واسبانيا نقلوه الى اوروبا.</w:t>
      </w:r>
    </w:p>
    <w:p w14:paraId="3EEBDA02" w14:textId="77777777" w:rsidR="0039715C" w:rsidRPr="00A3460D" w:rsidRDefault="0039715C" w:rsidP="0039715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A3460D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A3460D">
        <w:rPr>
          <w:rFonts w:asciiTheme="majorBidi" w:hAnsiTheme="majorBidi" w:cstheme="majorBidi"/>
          <w:color w:val="2F5496" w:themeColor="accent1" w:themeShade="BF"/>
          <w:sz w:val="28"/>
          <w:szCs w:val="28"/>
        </w:rPr>
        <w:t>hat does the pronoun “them” refer to?</w:t>
      </w:r>
    </w:p>
    <w:p w14:paraId="79174BAD" w14:textId="77777777" w:rsidR="0039715C" w:rsidRPr="00B734C7" w:rsidRDefault="0039715C" w:rsidP="0039715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Papyrus stems </w:t>
      </w:r>
    </w:p>
    <w:p w14:paraId="0DBF1A98" w14:textId="77777777" w:rsidR="0039715C" w:rsidRPr="00A3460D" w:rsidRDefault="0039715C" w:rsidP="0039715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A3460D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A3460D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at are the papers made of in Egypt? </w:t>
      </w:r>
      <w:r w:rsidRPr="00A3460D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ن ماذا صنع الورق في مصر؟</w:t>
      </w:r>
    </w:p>
    <w:p w14:paraId="776BFEAD" w14:textId="77777777" w:rsidR="0039715C" w:rsidRPr="00A3460D" w:rsidRDefault="0039715C" w:rsidP="0039715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A3460D">
        <w:rPr>
          <w:rFonts w:asciiTheme="majorBidi" w:hAnsiTheme="majorBidi" w:cstheme="majorBidi"/>
          <w:sz w:val="28"/>
          <w:szCs w:val="28"/>
        </w:rPr>
        <w:t xml:space="preserve">Fibrous materials. </w:t>
      </w:r>
      <w:r w:rsidRPr="00A3460D">
        <w:rPr>
          <w:rFonts w:ascii="Simplified Arabic" w:hAnsi="Simplified Arabic" w:cs="Simplified Arabic"/>
          <w:sz w:val="28"/>
          <w:szCs w:val="28"/>
          <w:rtl/>
        </w:rPr>
        <w:t>مواد ليفية</w:t>
      </w:r>
    </w:p>
    <w:p w14:paraId="05161B4D" w14:textId="77777777" w:rsidR="0039715C" w:rsidRPr="00A3460D" w:rsidRDefault="0039715C" w:rsidP="0039715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A3460D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A3460D">
        <w:rPr>
          <w:rFonts w:asciiTheme="majorBidi" w:hAnsiTheme="majorBidi" w:cstheme="majorBidi"/>
          <w:color w:val="2F5496" w:themeColor="accent1" w:themeShade="BF"/>
          <w:sz w:val="28"/>
          <w:szCs w:val="28"/>
        </w:rPr>
        <w:t>hat were the Egypt-ions used before paper?</w:t>
      </w:r>
    </w:p>
    <w:p w14:paraId="3C22148B" w14:textId="77777777" w:rsidR="0039715C" w:rsidRPr="00B734C7" w:rsidRDefault="0039715C" w:rsidP="0039715C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B734C7">
        <w:rPr>
          <w:rFonts w:asciiTheme="majorBidi" w:hAnsiTheme="majorBidi" w:cstheme="majorBidi"/>
          <w:sz w:val="28"/>
          <w:szCs w:val="28"/>
        </w:rPr>
        <w:t xml:space="preserve">The papyrus. </w:t>
      </w:r>
      <w:r w:rsidRPr="00A3460D">
        <w:rPr>
          <w:rFonts w:ascii="Simplified Arabic" w:hAnsi="Simplified Arabic" w:cs="Simplified Arabic"/>
          <w:sz w:val="28"/>
          <w:szCs w:val="28"/>
          <w:rtl/>
        </w:rPr>
        <w:t>ورق البردى</w:t>
      </w:r>
    </w:p>
    <w:p w14:paraId="027ADB7C" w14:textId="77777777" w:rsidR="0039715C" w:rsidRDefault="0039715C" w:rsidP="0039715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A3460D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A3460D">
        <w:rPr>
          <w:rFonts w:asciiTheme="majorBidi" w:hAnsiTheme="majorBidi" w:cstheme="majorBidi"/>
          <w:color w:val="2F5496" w:themeColor="accent1" w:themeShade="BF"/>
          <w:sz w:val="28"/>
          <w:szCs w:val="28"/>
        </w:rPr>
        <w:t>hat are the difference between making paper by hand and the machine?</w:t>
      </w:r>
      <w:r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 xml:space="preserve"> ما الفرق بين صناعة الورق بالطريقة اليدوية والصناعية؟</w:t>
      </w:r>
    </w:p>
    <w:p w14:paraId="3E42E65C" w14:textId="77777777" w:rsidR="0039715C" w:rsidRPr="00171A20" w:rsidRDefault="0039715C" w:rsidP="0039715C">
      <w:pPr>
        <w:pStyle w:val="ListParagraph"/>
        <w:spacing w:line="360" w:lineRule="auto"/>
        <w:ind w:left="360"/>
        <w:jc w:val="both"/>
        <w:rPr>
          <w:rFonts w:ascii="Simplified Arabic" w:hAnsi="Simplified Arabic" w:cs="Simplified Arabic"/>
          <w:sz w:val="28"/>
          <w:szCs w:val="28"/>
        </w:rPr>
      </w:pPr>
      <w:r w:rsidRPr="00171A20">
        <w:rPr>
          <w:rFonts w:asciiTheme="majorBidi" w:hAnsiTheme="majorBidi" w:cstheme="majorBidi"/>
          <w:sz w:val="28"/>
          <w:szCs w:val="28"/>
        </w:rPr>
        <w:t>----------------------------------------------</w:t>
      </w:r>
    </w:p>
    <w:p w14:paraId="278C27C0" w14:textId="77777777" w:rsidR="0039715C" w:rsidRDefault="0039715C" w:rsidP="0039715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color w:val="2F5496" w:themeColor="accent1" w:themeShade="BF"/>
          <w:sz w:val="28"/>
          <w:szCs w:val="28"/>
        </w:rPr>
      </w:pPr>
      <w:r w:rsidRPr="00A3460D">
        <w:rPr>
          <w:rFonts w:asciiTheme="majorBidi" w:hAnsiTheme="majorBidi" w:cstheme="majorBidi" w:hint="cs"/>
          <w:color w:val="2F5496" w:themeColor="accent1" w:themeShade="BF"/>
          <w:sz w:val="28"/>
          <w:szCs w:val="28"/>
        </w:rPr>
        <w:t>W</w:t>
      </w:r>
      <w:r w:rsidRPr="00A3460D"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hat are the papers made of? </w:t>
      </w:r>
      <w:r w:rsidRPr="00A3460D">
        <w:rPr>
          <w:rFonts w:asciiTheme="majorBidi" w:hAnsiTheme="majorBidi" w:cstheme="majorBidi"/>
          <w:color w:val="2F5496" w:themeColor="accent1" w:themeShade="BF"/>
          <w:sz w:val="28"/>
          <w:szCs w:val="28"/>
          <w:rtl/>
        </w:rPr>
        <w:t xml:space="preserve"> </w:t>
      </w:r>
      <w:r w:rsidRPr="00A3460D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ن ماذا يصنع الورق؟</w:t>
      </w:r>
    </w:p>
    <w:p w14:paraId="46DDB070" w14:textId="77777777" w:rsidR="0039715C" w:rsidRPr="00171A20" w:rsidRDefault="0039715C" w:rsidP="0039715C">
      <w:pPr>
        <w:pStyle w:val="ListParagraph"/>
        <w:spacing w:line="360" w:lineRule="auto"/>
        <w:ind w:left="360"/>
        <w:jc w:val="both"/>
        <w:rPr>
          <w:rFonts w:ascii="Simplified Arabic" w:hAnsi="Simplified Arabic" w:cs="Simplified Arabic"/>
          <w:sz w:val="28"/>
          <w:szCs w:val="28"/>
        </w:rPr>
      </w:pPr>
      <w:r>
        <w:rPr>
          <w:rFonts w:asciiTheme="majorBidi" w:hAnsiTheme="majorBidi" w:cstheme="majorBidi"/>
          <w:color w:val="2F5496" w:themeColor="accent1" w:themeShade="BF"/>
          <w:sz w:val="28"/>
          <w:szCs w:val="28"/>
        </w:rPr>
        <w:t xml:space="preserve"> </w:t>
      </w:r>
      <w:r w:rsidRPr="00171A20">
        <w:rPr>
          <w:rFonts w:asciiTheme="majorBidi" w:hAnsiTheme="majorBidi" w:cstheme="majorBidi"/>
          <w:sz w:val="28"/>
          <w:szCs w:val="28"/>
        </w:rPr>
        <w:t>----------------------------------------------</w:t>
      </w:r>
    </w:p>
    <w:p w14:paraId="58735FBB" w14:textId="77777777" w:rsidR="002B09E4" w:rsidRDefault="002B09E4">
      <w:bookmarkStart w:id="0" w:name="_GoBack"/>
      <w:bookmarkEnd w:id="0"/>
    </w:p>
    <w:sectPr w:rsidR="002B09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30C91"/>
    <w:multiLevelType w:val="hybridMultilevel"/>
    <w:tmpl w:val="9A228DC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4A715D"/>
    <w:multiLevelType w:val="hybridMultilevel"/>
    <w:tmpl w:val="9586C06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3422F3"/>
    <w:multiLevelType w:val="hybridMultilevel"/>
    <w:tmpl w:val="DBEA63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6152A9A"/>
    <w:multiLevelType w:val="hybridMultilevel"/>
    <w:tmpl w:val="0BDC37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B3A00"/>
    <w:multiLevelType w:val="hybridMultilevel"/>
    <w:tmpl w:val="E2848C6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2A28250">
      <w:start w:val="3"/>
      <w:numFmt w:val="decimal"/>
      <w:lvlText w:val="%2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D825B47"/>
    <w:multiLevelType w:val="hybridMultilevel"/>
    <w:tmpl w:val="17C2AB4C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E47A40"/>
    <w:multiLevelType w:val="hybridMultilevel"/>
    <w:tmpl w:val="60C27C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22136C9"/>
    <w:multiLevelType w:val="hybridMultilevel"/>
    <w:tmpl w:val="19AC6012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C82ABD"/>
    <w:multiLevelType w:val="hybridMultilevel"/>
    <w:tmpl w:val="25AA4BA8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473D9"/>
    <w:multiLevelType w:val="hybridMultilevel"/>
    <w:tmpl w:val="FF840434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7F0E35"/>
    <w:multiLevelType w:val="hybridMultilevel"/>
    <w:tmpl w:val="7566386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163B86"/>
    <w:multiLevelType w:val="hybridMultilevel"/>
    <w:tmpl w:val="6798C01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F5F617D"/>
    <w:multiLevelType w:val="hybridMultilevel"/>
    <w:tmpl w:val="7996CE8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9406E72"/>
    <w:multiLevelType w:val="hybridMultilevel"/>
    <w:tmpl w:val="931E83D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90126E"/>
    <w:multiLevelType w:val="hybridMultilevel"/>
    <w:tmpl w:val="54164C4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13"/>
  </w:num>
  <w:num w:numId="5">
    <w:abstractNumId w:val="10"/>
  </w:num>
  <w:num w:numId="6">
    <w:abstractNumId w:val="5"/>
  </w:num>
  <w:num w:numId="7">
    <w:abstractNumId w:val="0"/>
  </w:num>
  <w:num w:numId="8">
    <w:abstractNumId w:val="2"/>
  </w:num>
  <w:num w:numId="9">
    <w:abstractNumId w:val="1"/>
  </w:num>
  <w:num w:numId="10">
    <w:abstractNumId w:val="4"/>
  </w:num>
  <w:num w:numId="11">
    <w:abstractNumId w:val="3"/>
  </w:num>
  <w:num w:numId="12">
    <w:abstractNumId w:val="12"/>
  </w:num>
  <w:num w:numId="13">
    <w:abstractNumId w:val="6"/>
  </w:num>
  <w:num w:numId="14">
    <w:abstractNumId w:val="11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MDM2sDAyMTAyMjZS0lEKTi0uzszPAykwrAUA/iUeCCwAAAA="/>
  </w:docVars>
  <w:rsids>
    <w:rsidRoot w:val="002B09E4"/>
    <w:rsid w:val="002B09E4"/>
    <w:rsid w:val="0039715C"/>
    <w:rsid w:val="00D64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34BC96"/>
  <w15:chartTrackingRefBased/>
  <w15:docId w15:val="{245B60E7-A5D1-4D76-9CC0-9F8C44418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715C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71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863</Words>
  <Characters>4920</Characters>
  <Application>Microsoft Office Word</Application>
  <DocSecurity>0</DocSecurity>
  <Lines>41</Lines>
  <Paragraphs>11</Paragraphs>
  <ScaleCrop>false</ScaleCrop>
  <Company/>
  <LinksUpToDate>false</LinksUpToDate>
  <CharactersWithSpaces>5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</cp:revision>
  <dcterms:created xsi:type="dcterms:W3CDTF">2018-06-12T14:11:00Z</dcterms:created>
  <dcterms:modified xsi:type="dcterms:W3CDTF">2018-06-12T14:11:00Z</dcterms:modified>
</cp:coreProperties>
</file>